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เย็นไทยรัฐ</w:t>
      </w:r>
      <w:r>
        <w:t xml:space="preserve"> </w:t>
      </w:r>
      <w:r>
        <w:t xml:space="preserve">23</w:t>
      </w:r>
      <w:r>
        <w:t xml:space="preserve"> </w:t>
      </w:r>
      <w:r>
        <w:t xml:space="preserve">พ.ย.</w:t>
      </w:r>
      <w:r>
        <w:t xml:space="preserve"> </w:t>
      </w:r>
      <w:r>
        <w:t xml:space="preserve">66</w:t>
      </w:r>
      <w:r>
        <w:t xml:space="preserve"> </w:t>
      </w:r>
      <w:r>
        <w:t xml:space="preserve">|</w:t>
      </w:r>
      <w:r>
        <w:t xml:space="preserve"> </w:t>
      </w:r>
      <w:r>
        <w:t xml:space="preserve">ThairathTV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พงศ์เกษม) สวัสดีครับ</w:t>
      </w:r>
    </w:p>
    <w:p>
      <w:pPr>
        <w:pStyle w:val="BodyText"/>
      </w:pPr>
      <w:r>
        <w:t xml:space="preserve">(คุณวราภรณ์) สวัสดีค่ะ</w:t>
      </w:r>
    </w:p>
    <w:p>
      <w:pPr>
        <w:pStyle w:val="BodyText"/>
      </w:pPr>
      <w:r>
        <w:t xml:space="preserve">(คุณพงศ์เกษม) วันพฤหัสบดีที่ 23 พฤศจิกายน ครับผม กายปกติผู้ชมครับ หลังจากนายกรัฐมนตรีพูดเรื่องของผู้กำกับใช่ไหมครับ ซึ่งก็อาจจะตีความเป็นอื่นไม่ได้ นอกจากเรื่องของผู้กำกับ ก็คือตำรวจครับ แล้วก็เป็นประเด็น เพราะว่ามันก็อาจจะไปเข้าข่ายนะครับ ผิดรัฐธรรมนูญไหมตอนนี้ฝ่ายค้านก็ออกมาคำถามนะครับ เยอะแยะมากมาย ล่าสุดวันนี้วิโรจน์ลักขณาอดิศรนะครับ สส. บัญชีรายชื่อก้าวไกลนั้นก็ประกาศว่าจะมีการสืบหาในส่วนของความเชื่อมโยงนะครับ ผู้กำกับการที่รับตำแหน่งใหม่ ที่นายกรัฐมนตรีพูดถึงนี่นะครับ มีใครบ้าง แล้วมันไปเชื่อมโยงกับใครบ้างนะครับ ก็ยังคงสอบถามทางนายกรัฐมนตรี คุณเศรษฐา ทวีสิน ครับ ถึงประเด็นที่พูดกับ สส. เพื่อไทยสื่อให้เข้าใจว่ามีสในขอตำแหน่งผู้กำกับการ จนกลายเป็นประเด็นร้อนนะครับ ทางประธานกรรมาธิการตำรวจครับ ของทางสภาผู้แทนราษฎรนั้นก็เตรียมเชิญไปชี้แจง ถึงแม้ว่าเมื่อวานนี้นายกรัฐมนตรีนั้นจะมีการบอกแล้วนะครับ ว่าไม่ได้เข้าไปก้าวก่ายนะครับ และถ้าถูกเรียกให้ไปชี้แจง ก็ต้องว่ากันไปตามขั้นตอน ผู้สื่อข่าวนี่ ถามด้วยนะครับ กรณีที่ทางพลตำรวจเอก เสรีพิศุทธ์ เตมียาเวส นะครับ แนะนำให้ลาออกจากตำแหน่งนายกฯ เพื่อความสง่างาม และป๊าเสรีก็โพสต์เฟซบุ๊กถึงเรื่องนี้นี่อยู่ทางขวามือนะ ไปส่งนายกรัฐมนตรีนั้นไม่ตอบคำถามนี้ครับ มีการยืนนิ่งแล้วก็ยิ้มก่อนจะพูดว่าขอคำถามต่อไปนะคะ คุณผู้ชมไปดูบรรยากาศหน่อยครับ</w:t>
      </w:r>
    </w:p>
    <w:p>
      <w:pPr>
        <w:pStyle w:val="BodyText"/>
      </w:pPr>
      <w:r>
        <w:t xml:space="preserve">(คุณเศรษฐา) ก็ผมก็ชี้แจงไปแล้วนะครับ ว่าสิ่งที่เราไม่ได้มีการก้าวก่ายนะครับ แต่ว่าก็ต้องตะโกนเรียกมาก็คงต้องต้องว่าไปตามต้องทำต่อไปครับ</w:t>
      </w:r>
    </w:p>
    <w:p>
      <w:pPr>
        <w:pStyle w:val="BodyText"/>
      </w:pPr>
      <w:r>
        <w:t xml:space="preserve">(คุณพงศ์เกษม) คุณผู้ชมครับ ไม่รู้ว่าเจตนาวันนั้นคืออะไร จะเป็นประเด็นไหมนี่ อีกสักพักเลยแล้วนะคะ เรื่องนี้ยังไปต่อกลับนะคะ สำนักงานราชการตำรวจนะมีส่วนในการบวชในการเลือกผู้บัญชาการตำรวจการโยกย้ายผู้กำกับกำหนดไว้นี่เป็นเรื่องของทางตำรวจนะมีการดำเนินการกันแนวเป็นหน้าที่ของ สปช. นะครับ ตรวจสอบบัญชีรายชื่อก้าวไกลมองว่าคำพูดของท่านนายกเศรชัดเจนว่าหมายถึงการขอตำแหน่งนายตำรวจระดับผู้กำกับการครับ เพราะว่าเป็นการพูดถึงการแก้ปัญหา หนี้นอกระบบ คงไม่ได้หมายถึงผู้กำกับภาพยนตร์เลยนะครับ ส่วนที่พูดว่ามีคนขอเข้ามาเยอะ นายกฯ นั้นกำลังพูดกับทางสส. เพื่อไทยตรง ๆ ผมไม่ได้หมายถึงสัมภเวสี เบื่อนะขอให้ยอมรับกันมาตรง ๆ จนอยากจะเอายาไปทาสีข้างให้นายกฯ เพราะว่า คงจะอักเสบพอสมควรนะครับ วันนี้พูดอย่าง อีกวันพูดอย่าง</w:t>
      </w:r>
    </w:p>
    <w:p>
      <w:pPr>
        <w:pStyle w:val="BodyText"/>
      </w:pPr>
      <w:r>
        <w:t xml:space="preserve">(คุณวราภรณ์) ตามสไตล์คุณวิโรจน์เลย</w:t>
      </w:r>
    </w:p>
    <w:p>
      <w:pPr>
        <w:pStyle w:val="BodyText"/>
      </w:pPr>
      <w:r>
        <w:t xml:space="preserve">(คุณพงศ์เกษม) ดุเดือดบอกว่าเมื่อเปิดสมัยประชุมสภาผู้แทนราษฎร จะตั้งกระทู้ถามเรื่องนี้ครับ แต่ว่าช่วงนี้จะใช้กลไกของคณะกรรมาธิการ ในการตรวจสอบในช่วงนี้อยู่ในช่วงของการประชุมสภานะครับ โดยตนจะหาเส้นทางโยงครับ ว่าผู้กำกับการที่เพิ่งรับตำแหน่งใหม่นี่คนไหนมีสายสัมพันธ์เป็นเครือข่ายของ สส. คนใด สส. เขตในจังหวัดไหนบ้าง แล้วค่อยไปถามนายกรัฐมนตรีเป็นรายคนว่าใช่ไหมคนนี้ใช่ไหม คุณจะกลับไปดูบรรยากาศบางช่วงของการสัมภาษณ์คุณวิโรจน์วันนี้ครับ</w:t>
      </w:r>
    </w:p>
    <w:p>
      <w:pPr>
        <w:pStyle w:val="BodyText"/>
      </w:pPr>
      <w:r>
        <w:t xml:space="preserve">(คุณวิโรจน์) อยากจะเอายาไปทาสีข้าง ๆ ท่านครับ ท่านผมถึงท่านจะอักเสบพอสมควรเดี๋ยวผมก็จะไปหาทางโยงครับว่าผู้กำกับที่เพิ่งได้รับการแต่งตั้งใหม่จากพันตำรวจโทขึ้นมาเป็นพันตำรวจเอกและได้รับการแต่งตั้งเป็นอยู่ในจังหวัดไหนอยู่ในสถานีตำรวจใดและมีเครือข่ายความสัมพันธ์โยงใยกับสส. คนไหน</w:t>
      </w:r>
    </w:p>
    <w:p>
      <w:pPr>
        <w:pStyle w:val="BodyText"/>
      </w:pPr>
      <w:r>
        <w:t xml:space="preserve">(คุณวราภรณ์) นี่แหละค่ะ ก็เป็นประเด็นร้อนแรงมาจนถึงวันนี้นะคะ ถึงนะว่าเมื่อวานมาเยอะ อย่าตอบคำถามไปแล้วก็ตาม แต่ดูเหมือนว่าก็ยังคงมีคำถามตามมาอีกเรื่อย ๆ ค่ะ สำหรับประเด็นเรื่องผู้กำกับที่นายกฯ พูดไปเมื่อวันก่อนค่ะ เรื่องร้อนอีกเรื่องหนึ่งนะคะ ก็มาพร้อมกับช่วง High Season คือหน้าหนาวของทางภาคเหนือ คนก็ไปเที่ยวกันเยอะค่ะ คุณผู้ชมคะแต่ว่าแหล่งท่องเที่ยวจุดเช็ฏอินอีกจุดหนึ่งนะคะ เป็นจุดใหม่ล่าสุดที่จังหวัดน่าน</w:t>
      </w:r>
    </w:p>
    <w:p>
      <w:pPr>
        <w:pStyle w:val="BodyText"/>
      </w:pPr>
      <w:r>
        <w:t xml:space="preserve">(คุณวราภรณ์) นี่ล่ะค่ะ หลายคนเห็นครั้งแรกคิดว่าบาหลี และตรงนี้แหละจะกลายเป็นว่าแล้วจะทำไม เราทำจุดเช็กอินทำไมทำให้คิดว่าเป็นบาหลีล่ะ ก็จะมีจุดเช็กอินประตูท่องเที่ยวแบบเป็นการ์ตูนสวย ๆ แบบนี้เหมือนกันงใช่ไหมถ้าอย่างนั้นอันนี้คือที่ดิฉันเริ่มไม่แน่ใจละตรงนี้ที่ไหนคะดูสิเวลาสมมติว่าไปถ่ายรูปบาหลีบาหลีที่บาหลีมีโอกาสไปดูภาพที่ถ่ายภาพนิ่งภาพเบื้องหลังกันเต็มเลยคล้ายสุดท้ายอย่างชื่อดังที่บาหลีอินโดนีเซียนะคะ แล้วเขาก็แต่งตัวแบบนี้แล้ว ก็จะไปถ่ายรูปกัน แต่ทางด้านขวามือนี่ อันนี้คือที่จังหวัดน่าน อันนี้ประเทศไทย ในอนาคตจะมีการสร้าง ต้องบอกว่าในออนไลน์ตอนนี้เป็น Viral เลย มีหลายความเห็นแน่นอน ทั้งคนที่รัก ชอบสวยแล้วก็ไม่ชอบไม่เห็นด้วยเพราะว่ามันคือการลอกเลียนแบบ อันนี้คือความคิดเห็นนะคะ ที่เรานำมานำเสนอบางคนบอกว่าน่านมีอะไรดี ๆ ตั้งเยอะแยะแล้วทำไมต้องทำแบบที่อื่นด้วยนะคะ บางคนก็บอกไม่มีสุดท้ายแล้วหรอไปเลียนแบบเขาทำไมบางความเห็นนะคะ มาเอาถ่ายทอดให้คุณผู้ชมได้ชมกันนะคะ อันนี้คือประตูสวรรค์น่านนะ เขาเรียกแบบนี้นะคะ ก็เปิดให้บริการทุกวัน ใครจะไปก็จะเสียค่าบริการ 50 บาท จะมีพนักงานคอยอำนวยความสะดวกถ่ายรูปให้ แล้วที่เห็นอันนี้คือของจริงนะคะ แต่เวลาถ่ายรูปออกมาในมันจะเห็นเป็นแนวตรงยาว คือมันเหมือนเป็นภาพสะท้อน นี่ เขาจะใช้เทคนิคการถ่ายภาพแบบสะท้อนกระจกเพื่อจะออกมาสวยงามนะคะ วันนี้ผู้สื่อข่าวเราไปสำรวจก็พบว่าคนก็ไปเที่ยวกันเยอะนะคุณกาย คือบ่น ๆ แล้วก็แบบว่าเหมือนกับว่าทำไม ๆ เราไปทำเหมือนเขา แต่คงทนนับจำนวนนักท่องเที่ยวไปรอคิวถ่ายรูปกันนับดูนี่กว่า 40 คิวนะคะ ที่สะสมกันร่วมลงทุน หรือหุ้นส่วนสถานที่นี้ เรื่องสำหรับการสร้างซุ้มประตู เป็นการดึงดูดนักทนักท่องเที่ยวการท่องเที่ยวในพื้นที่จังหวัดน่าน ก็เลยจำลองแบบมาจากประตูสวรรค์ที่บาหลีมาไว้ที่นี่ ซึ่งยืนยันว่าเป็นการจำลองมาไม่ใช่การลอกแบบ อันนี้เขาบอกแบบนี้นะคะ สำหรับกระแสดรามาที่เกิดขึ้นก็พร้อมจะรับฟังและพร้อมอธิบาย ไปฟังกันหน่อยค่ะ คุณผู้ชมจำลองวัดญี่ปุ่น มาจำลองเมืองญี่ปุ่นมา เมืองไทยคือปกติ เห็นที่ไหนก็เห็น นี่มันก็เป็นประเด็นขึ้นมา แต่ผมก็ผมมองว่าเปลี่ยนความคิดผมเปลี่ยนตาม</w:t>
      </w:r>
    </w:p>
    <w:p>
      <w:pPr>
        <w:pStyle w:val="BodyText"/>
      </w:pPr>
      <w:r>
        <w:t xml:space="preserve">(ผู้สื่อข่าวชาย) เราคือว่าเราต้องการกำลังใจนี่ล่ะค่ะ นี่คือหนึ่งในหุ้นส่วนที่เขาสร้างขึ้นมาอันนี้คือถามถามว่าทำไมถ่ายแล้วมันเหมือนมันเป็นแบบเหมือนเป็นภาพสะท้อนออกมาสวยงามขนาดนั้น นี่คือเบื้องหลังผู้ชมคะอันนี้ก็เป็นเทคนิคการถ่ายรูป อย่างที่เราบอกว่าจะใช้เทคนิคสะท้อนกระจก คือเขาจะเอากระจกนี่ มาไว้ตรงเลนส์กล้องใช่ไหมคะ มือถือก็ใช้กระจกเอาไว้ตรงเลนส์มือถือ เสร็จแล้วก็ลงไปตรงประตูสวรรค์ เพราะฉะนั้น มันจะเห็นจากครึ่งหนึ่งมันจะสะท้อนด้านล่างด้วยมันอยู่กับน้ำน่ะใช่ไหมคะ ก็จะเป็นแนวสะท้อนลงมาสวยงามแบบนี้มีวิธีในการถ่ายการถ่ายภาพออกมาสวยงามแสงอะไรนี่อยู่ที่ไม่รู้ล่ะ อย่าถามได้ไหมว่าที่ไหน ที่ไหนกันแน่ ที่หน้างานบอกมาแล้วว่าที่น่านนะคะ จุดเช็คอินจุดใหม่ที่ร้อนแรง อากาศที่หนาวเย็นของทางภาคเหนือตอนนี้ค่ะ</w:t>
      </w:r>
    </w:p>
    <w:p>
      <w:pPr>
        <w:pStyle w:val="BodyText"/>
      </w:pPr>
      <w:r>
        <w:t xml:space="preserve">(คุณพงศ์เกษม) ตีก็ไม่ผิดอะไรหอเอนที่เขาใหญ่ไปถ่ายรูปแบบนี้เหมือนกันคือเหมือนมันมีหมู่บ้านญี่ปุ่นเหมือนมีอะไรอย่างนี้นี่ก็เขาก็ลักษณะแบบนั้นนะครับ คุณผู้ชมครับ พาไปที่จังหวัดนครศรีธรรมราชวันนี้ลงทะเลเลยนะครับ เพราะว่าคนร้ายครับ กำลังช่วยกันขโมยเสาไฟโซล่าเซลล์นะครับ พอเจ้าหน้าที่ฝ่ายปกครองไปเจอคนร้ายหนีลงทะเลเลยนะครับ จับได้ 1 รอดไป 2 นะครับ ไปดูนาทีการจับกุมครับ</w:t>
      </w:r>
    </w:p>
    <w:p>
      <w:pPr>
        <w:pStyle w:val="BodyText"/>
      </w:pPr>
      <w:r>
        <w:t xml:space="preserve">[คลิปวิดีโอเหตุการณ์] ทุลักทุเลนะครับ กว่าจะจับได้ครับ แต่ใช้เวลาประมาณ 20 นาที คนร้ายรายนี้ได้ไหมครับ อีก 2 คน ว่ายน้ำหนีไปในพื้นที่อำเภอท่าศาลานะครับ จังหวัดนครศรีธรรมราช มีเหตุอาชญากรรมครับ เรื่องยาเสพติดขโมยก็มีนะครับ ปั๊มประปาหมู่บ้านตัดสายไฟเสาไฟโซล่าเซลล์ เจ้าหน้าที่ฝ่ายปกครองครับ ไม่ต้องมีการส่งคนลงไปตรวจตราพื้นที่นะครับ ระหว่างเจ้าหน้าที่ลาดตะเวนอยู่ครบ ปรากฏว่าเห็นเสาไฟโซล่าเซลล์ล้มอยู่แบบมีพิรุธนะครับ ก็เลยดักซุ่ม รอจับคนร้ายสักหน่อย ผ่านไปครึ่งชั่วโมงคุณผู้ชมครับ มาจริงด้วยคนร้ายมากัน 3 คนขี่รถมอเตอร์ไซค์พ่วงข้างเข้ามาจากนั้นครับ แยกชิ้นส่วนกันเสร็จสรรพนะถอดแผงโซล่าเซลล์ตู้ควบคุมไฟ ดวงไฟ เสาไฟท่อนบน เจ้าหน้าที่ก็เลยแสดงตัวเข้าจับกุมครับ ทีนี้ 3 คนนะคะ วิธีการก็อย่างที่ผมบอก ก็คือลงทะเลไปเลยครับ แบบไม่คิดชีวิต ปรากฏว่าได้ผลเหมือนกันนะครับ เพราะว่า หนีไปได้ทั้ง 2 ใน 3 โดนจับได้ 1 คน นะครับ เจ้าหน้าที่เขาก็อาศัยความชำนาญในพื้นที่นะครับ ว่ายน้ำนะครับ พยายามไปตามมานะครับ อีก 2 คนอย่างนี้อีก 2 คนเองมีความเชี่ยวชาญนะครับ ก็เลยหายไปผู้ก่อเหตุก็บอกว่าเป็นคนในพื้นที่นี่แหละร่วมกับพวกอีก 2 คนนะครับ ลงมือก่อเหตุครั้งนี้ครั้งแรก ตำรวจนั้นยังไม่เชื่อนะครับ ต้องมีการสอบสวนอีกครั้งหนึ่ง เพื่อหาข้อมูลในอีก 2 คนก็ตามกันอยู่ ว่ายน้ำหนีไปไหน ไปที่ไหนเจ้าหน้าที่ก็จะตามไปนะครับ</w:t>
      </w:r>
    </w:p>
    <w:p>
      <w:pPr>
        <w:pStyle w:val="BodyText"/>
      </w:pPr>
      <w:r>
        <w:t xml:space="preserve">(คุณวราภรณ์) ก็คงไม่ยากเกินไปเพราะว่าจับได้ 1 และขยายผลต่อได้แต่ก็เป็นครั้งแรก ๆ เหมือนกันนะคะ ที่มีการจับได้คาหนังคาเขาขณะปฏิบัติการแบบนี้เลยก็หนีกันอุตลุดนะคะ แจ้งตำรวจเองก็ทำทุกอย่างเหมือนกันนะครับ คนร้ายเวลาไล่วิ่งหนีนี่ ตำรวจก็ไล่ตามจับกันอุตลุดเลย เช่นเดียวกัน ตำรวจทางหลวงนครปฐม ที่กำลังจะเล่าให้ฟังนี่ล่ะค่ะ คือ ขอตรวจน้ำหนักของรถบรรทุก ตอนนี้เขาหลังเข้มงวดเรื่องน้ำหนักรถบรรทุกที่บรรทุกหนักเกินใช่ไหมคะ ก็ไปตรวจน้ำหนักรถบรรทุกขนดินแต่รถคันนี้เร่งเครื่องหลบหนีนะคะ พอไปไม่รอดคนขับรถก็พยายามจะวิ่งหนีตำรวจก็วิ่งตามทันไล่จับจนสุดท้ายจนมุมค่ะ ขอโทษครับ ชนผมน่ะ จะชนผมน่ะ</w:t>
      </w:r>
    </w:p>
    <w:p>
      <w:pPr>
        <w:pStyle w:val="BodyText"/>
      </w:pPr>
      <w:r>
        <w:t xml:space="preserve">(คุณวราภรณ์) มีพิรุธน่ะค่ะ กลับน่าจะตรวจแล้วเร่งเครื่องหนีน่ะ ต้องขับตาม แล้วก่อนที่ขับตามนี่ ก็มีรถบรรทุกของพลเมืองดี ขับมาประกบท้ายรถบรรทุกคันนี้ด้วยนะคะ ตำรวจนี่สุดท้ายตัดสินใจปาดหน้าเลยค่ะ ค่ือบีบให้รถคันนี้จอดตรงไหล่ทาง พอจอดแล้วนี่คนขับลงจากรถวิ่งหนีต่อค่ะ ถูกต้องวิ่งตามสุดท้าย รวบตัวได้ในที่สุดเหมือนน้ำหนักเลยนะคะ ควบคุมตัวได้ถึงต้องมาคุยกัน นายอภิสิทธิ์นะคะ อายุ 53 ปีอันที่จริงก็มีใบอนุญาตขับขี่อะไรถูกต้องหมดแหละ แต่ว่าพอเอารถบรรทุกไปชั่งน้ำหนัก ก็รู้สาเหตุเลยค่ะ เพราะว่าบรรทุกดินมาถึง 32,330 กิโลกรัม ซึ่งตามกฎหมายเนี่ยกำหนด บรรทุกต้องไม่เกิน 20,000 กิโลกรัม นับเกินไปตั้ง 7,000 กว่ากิโลแล้วก็ยอมรับว่าที่หนีหนี้เพราะรู้ว่าบรรทุกน้ำหนักมาเกินก็เลยไม่ยอมให้ตำรวจตรวจค่ะ ว่าแล้วตำรวจก็นำตัวนายพิสิษฐ์ส่งสถานีตำรวจภูธรนครชัยศรี ดำเนินคดีก็เลยเป็น 2 ข้อหาเลยนะคะ ขับรถไม่คำนึงถึงความปลอดภัยในชีวิตหรือร่างกายของผู้อื่น แล้วก็ใช้ยานพาหนะบรรทุกน้ำหนักเกินอัตราที่กฎหมายกำหนดค่ะ คือน่าจะเป็นรถขนาดเดียวกัน กับที่เป็นข่าวก่อนหน้าที่ถนนทรุดที่สูง 25 ตัน 55000 กิโลกรัมค่ะ เกินมาตั้ง 7,000 กิโลนะครับ พาไปดูที่จังหวัดนครพนมนะแมวครับ แมว 9 ชีวิตของจริงเพราะว่าโดนฉมวกนี่ปักหัวอยู่เดี๋ยวจะมีภาพตอนเอกซเรย์ให้ดูด้วยครับ ว่ามันเครียดส่วนสำคัญของร่างกายไปนิดเดียวนะครับ แมวเก้าชีวิตอย่างที่บอกครับ น้องฟันโอไปโดนฉมวกปักปวดหัวครับ ไม่มีใครรู้ว่าโดนแบบนี้ได้อย่างไร ใครเป็นคนทำนะครับ ได้นำตัวมาปรึกษาดูภาพอันนี้ก็เป็นภาพเอกซเรย์นะครับ แล้วทางสัตวแพทย์หญิงฐิติมาเจ้าของคลินิกบอกว่านะครับ เจ้าของแมวเขาพาน้องฟันโอนี่มาเมื่อวานตอนสาย ๆ ครับ น้องผู้หญิงบอกว่าหามาหลายคลินิกแล้วไม่มีใครรับเลย สุดท้ายไม่ได้ความช่วยเหลือจากคลินิกแห่งนี้ หลังรับตัวมานะครับ คุณหมอก็มีการตัดเหล็ก ให้ยาสลบแล้วก็ค่อยดึงเหล็กออก เคสนี้โชคดีมากนะครับ เพราะว่า บริเวณฉมวกมันไม่โดนจุดสำคัญ เฉียดสมองครับ เดี๋ยวขออนุญาตเป็นภาพเอกซเรย์สักครั้งหนึ่งครับ เฉียดเส้นประสาทด้านหลังคอไปแบบหวุดหงิดกับนี่นะครับ แต่ต้องให้ยาปฏิชีวนะกับยาลดการอักเสบก็บอกเขตสมองกับบริเวณอวัยวะสำคัญที่หัวของน้องน้องฟันโอไปนิดเดียว ต้องดูอาการ 3-5 วัน ล่าสุดเช้านี้คุณผู้ชมครับ ร้องแล้ว แล้วก็กินอาหารจากการประเมินปลอดภัยแล้วครับ แต่ก็เข้ามาให้กำลังใจอย่างล้นหลาม ขอให้น้องหายไว ๆ</w:t>
      </w:r>
    </w:p>
    <w:p>
      <w:pPr>
        <w:pStyle w:val="BodyText"/>
      </w:pPr>
      <w:r>
        <w:t xml:space="preserve">(คุณวราภรณ์) ภาพแมวเห็นอย่างนี้แล้วก็ใจคอไม่ดี คืออะไรก็บอกทำไมน้องทำหน้าเฉย ๆ จริง ๆ แมวนี่ มันทำหน้าแบบนั้นน่ะคือมันเจ็บนะเพราะว่ากล้ามเนื้อที่หน้าของแมวมันไม่สามารถแสดงความรู้สึกอะไรได้เยอะมาก มันก็เลยเป็นหน้าเดียวแบบนั้นน่ะค่ะ เจ็บค่ะ เจ็บก็ไม่รู้ว่าคิดอะไรถึงไปทำร้ายแมวขนาดนั้นเช่นเดียวกันนะคะ สภาพอากาศกันหน่อย คุณผู้ชมคะอากาศดีทุกภาคเลยค่ะ ในช่วงนี้ยกเว้นภาคใต้ ตอนล่างต้องระวังฝนหน่อยค่ะ ตามในรู้ก่อนร้อนหนาวค่ะ</w:t>
      </w:r>
    </w:p>
    <w:p>
      <w:pPr>
        <w:pStyle w:val="BodyText"/>
      </w:pPr>
      <w:r>
        <w:t xml:space="preserve">[เสียงดนตรี] //สวัสดีค่ะ รู้ก่อนร้อนหนาวกับธิศา บุญญาโชค ค่ะ พรุ่งนี้อากาศอยู่ในเกณฑ์ที่ดีฟ้าโปร่งไม่มีฝนนะคะ นะ ภาคใต้จึงมีฝนตกและเสี่ยงภัยธรรมชาติด้วยค่ะ ข้อมูลเพิ่มเติมนะคะ เกี่ยวกับสภาพอากาศช่วงนี้จะมีลมหนาวจากประเทศจีนที่แทนลงมาประเทศไทย 8 มีกำลังอ่อนลง จึงทำให้อุณหภูมิสูงขึ้น 1-2 องศาเซลเซียส ถึงเช้าอากาศหนาวเย็นนะคะ ส่วนภาคเหนือภาคอีสานมีอุณหภูมิต่ำ จะมีความรู้สึกหนาวเย็นได้ กันแดดดีค่ะ แต่แดดร้อนในช่วงประมาณ 14-15.00 น. ส่วนภาคใต้ตอนล่างจะมีฝนตกนะคะ อาจจะต้องระมัดระวังน้ำท่วมฉับพลันน้ำป่าไหลหลากและดินโคลนด้วยค่ะ สำหรับค่าเฉลี่ยฝนวันนี้อยู่ที่ 30 ถึง 40 เปอร์เซ็นต์นะคะ ส่วนภาคใต้ริมทะเลอ่าวไทยจะมีคลื่นสูงมากกว่า 2 เมตรก็เดือนนี้ค่ะ อุณหภูมิต่ำสุดระหว่างวันนะคะ ดอยอินทนนท์จังหวัดเชียงใหม่อยู่ที่ 9 องศา อุทยานแห่งชาติภูเรือ จังหวัดเลย 4 องศา และเขาเขียวอยู่ที่ 14 องศาเซลเซียส กรุงเทพฯ โดยรวมแล้วไม่มีฝนนะคะ แต่ว่าตอนเช้าจะมีหมอก อุณหภูมิโดยเฉลี่ยต่ำสุดอยู่ที่ประมาณ 23 องศาเซลเซียสสูงสุด 35 องศาเซลเซียสนะคะ ดูสาวแบบนี้อากาศจะแห้งค่ะ แล้วมีลมพัดแรงดังนั้นจึงต้องระมัดระวังไฟไหม้ด้วยนะคะ</w:t>
      </w:r>
    </w:p>
    <w:p>
      <w:pPr>
        <w:pStyle w:val="BodyText"/>
      </w:pPr>
      <w:r>
        <w:t xml:space="preserve">(คุณพงศ์เกษม) กลับมาติดตามรู้ก่อนร้อนหนาววันนี้มาอีกวันนี้สวัสดีค่ะ ย้ำการแจกเสื้อนะครับ กิจกรรมแจกเสื้อข่าวเย็นไทยรัฐสีขาวนะครับ จะเป็นเวอร์ชันใหม่ล่าสุดนะครับ ค่าตัวต่อวันนะครับ ย้ำอีกครั้งหนึ่งนะครับ กติกานะครับ ระหว่างการ Facebook นะผู้ชมเข้าไปคอมเม้นนะครับ ติดแฮชแท็กลายเต็มข่าวเย็นไทยรัฐนะครับ แล้วก็จะคัดเลือกมา 5 ท่าน ต่อวันนะครับ แจกกันนี่ 25 ตัวนะต้องด่านะครับ จะประกาศผลทุกวันจันทร์ผ่านทางแฟนเพจไทยรัฐ TV คุณผู้ชมครับ นี่เสื้อผ้าเสื้อที่แจกหน้าตาแบบนี้นะครับ</w:t>
      </w:r>
    </w:p>
    <w:p>
      <w:pPr>
        <w:pStyle w:val="BodyText"/>
      </w:pPr>
      <w:r>
        <w:t xml:space="preserve">(คุณวราภรณ์) ก็เดี๋ยวติดตามรายชื่อได้เลยนะคะ กลับมาทางนี้ต้องบอกว่าชาว BLINK นี่ยิ้มรับข่าวดีกันไม่หยุดเลยนะคะ เมื่อวานนี้เราได้เห็นภาพสุดพิเศษนะคะ แล้วก็ล่าสุดนี่มีข่าวว่าสำนักพระราชวังบักกิงแฮมเผยแพร่ภาพภาพนี้ของผู้ชมสูงสุดพิเศษจริง ๆ นะคะ สมเด็จพระเจ้าชาร์ลส์ที่ 3 ทรงพระราชทาน พระราชทานเครื่องราชอิสริยาภรณ์จักรวรรดิบริติช หรือว่า mbe ให้กับ 4 สาวสมาชิกวง ฺBLACKPINK นะคะ ไปหาแล้วก็มีพระราชปฏิสันถารกับสมาชิกทั้ง 4 คนด้วยจีซู ลิซ่า โรเซแล้วก็เจนนีนะคะ ว่าส่งเป็นกันเองมากพระองค์ทรงพระองค์กลับด้วยนะคะ ว่าข้าพเจ้าหวังว่าจะมีโอกาสเห็นทุกท่านแสดงสดสักครั้งหนึ่งจำชื่อได้หมดเลยนะมีใครบ้างก็ได้รับเครื่องราชเพื่อยกย่องบทบาทของวงในฐานะผู้สนับสนุน การประชุมสุดยอดสภาพภูมิอากาศของสหประชาชาติ ที่จัดขึ้นที่เมืองกลาสโกว์เมื่อปี 2564 นะครับ แล้วดูชุดที่ลิซ่าใส่ คือตอนนั้นเห็นภาพนี้ ก็ดิฉันชอบมากนะคะ มีข่าวออกมาว่าเป็นชุดของแบรนด์ไทยด้วยค่ะ ASAVA คือโดดเด่นมาก ถึงได้มารู้ทีหลังว่าเป็นแบรนด์ไทยนะคะ แล้วระหว่างวิธีการผลัดเปลี่ยนเวรยามหน้าพระราชวังบักกิ้งแฮมนี่วงดุริยางค์ทหารก็บรรเลงเพลงดังของเกาหลีใต้ให้ด้วยนะคะ DDU-DU DDU-DU DDU-DU DDU-DU นะคะ อันนี้ของ BLACKPINK มีเพลงของนี้มีเพลงของไซด้วยกังนัม</w:t>
      </w:r>
    </w:p>
    <w:p>
      <w:pPr>
        <w:pStyle w:val="BodyText"/>
      </w:pPr>
      <w:r>
        <w:t xml:space="preserve">(คุณพงศ์เกษม) ผู้ชมครับ</w:t>
      </w:r>
    </w:p>
    <w:p>
      <w:pPr>
        <w:pStyle w:val="BodyText"/>
      </w:pPr>
      <w:r>
        <w:t xml:space="preserve">(คุณวราภรณ์) เยี่ยมเลย</w:t>
      </w:r>
    </w:p>
    <w:p>
      <w:pPr>
        <w:pStyle w:val="BodyText"/>
      </w:pPr>
      <w:r>
        <w:t xml:space="preserve">(คุณพงศ์เกษม) ครับ เดี๋ยวสักครู่ก่อนนะครับ เปลี่ยนบรรยากาศมาดูเหตุการณ์นี้ครับ จังหวัดปฐมนะครับ มีเหตุระทึกเกิดขึ้นครับ สิบตำรวจเอกคุ้ลุ้มคลั่งครับ ก่อเหตุยิงพ่อตัวเองเสียชีวิตมีคนอื่นในครอบครัวมีแม่แล้วภรรยาด้วยนะครับ ตำรวจก็ช่วยออกมาได้บรรยากาศในช่วงนั้นไปช่วงหน้าครับ</w:t>
      </w:r>
    </w:p>
    <w:p>
      <w:pPr>
        <w:pStyle w:val="BodyText"/>
      </w:pPr>
      <w:r>
        <w:t xml:space="preserve">(คุณวราภรณ์) แล้วเหตุสลดเหตุการณ์หนึ่งนะคะ ที่สงขลา ก็คือสามีคลั่ง เพราะว่า โมโหที่ภรรยาขอหย่า เอาปืนยิงนะทั้งภรรยาและลูก ดับไปทั้งครอบครัวเลย แล้วก็จะยิงตัวเองตายตาม แต่ว่าลูกสาวคนโตรอดค่ะ โคมาแล้วพี่ของผู้ก่อเหตุยืนยันว่าน้องเครียด เพราะว่าภรรยาไม่ยอมเป็นพยานให้ในคดียาเสพติดค่ะ ข้อเท็จจริงเป็นอย่างไรนะคะ เดี๋ยวช่วงหน้ามาติดตามเรื่องนี้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อารมณ์ในการที่มาทำสถานีผีดุ ปกติผมจะทำโดยการแค่พูดคุย แล้วก็ฟังประสบการณ์ตื่นเต้นน่ากลัว แล้วก็สยองขวัญ แต่คราวนี้นี่ เราได้มีการนั่งเห็นหน้ากัน มองหน้ากันแล้วก็เล่าเรื่องผีกันฟังผมว่าเป็นอีกหนึ่งฟิลลิ่งในการฟังเรื่องผีฝากรายการสถานีผีดุของเราด้วยนะครับ ซึ่งมากหน้าหลายตาครับ ทุกคืนวันศุกร์ 4 ทุ่มตรงทาง YouTube Channel ไทยรัฐของเรานั่นเองครับ มาหลอนก่อนนอนด้วยกันสิครับ</w:t>
      </w:r>
    </w:p>
    <w:p>
      <w:pPr>
        <w:pStyle w:val="BodyText"/>
      </w:pPr>
      <w:r>
        <w:t xml:space="preserve">(บรรยาย) สนับสนุนโดย บัตรบีเฟิร์ทจากธนาคารกรุงเทพ</w:t>
      </w:r>
    </w:p>
    <w:p>
      <w:pPr>
        <w:pStyle w:val="BodyText"/>
      </w:pPr>
      <w:r>
        <w:t xml:space="preserve">(คุณพงศ์เกษม) มาเลยพรุ่งนี้เลยเหตุการณ์หาข่าวอาชญากรรมเที่ยวอำเภอนครชัยสี ที่จังหวัดนครปฐมอายุ 31 ปีอยู่ในบ้านก่อเหตุคุ้มคลั่ง ก็คือเอาปืนใหญ่ยิงพ่อเสียชีวิต แล้วปรากฏว่าแม่ของตัวเอง แล้วก็ภรรยาตัวเองก็อยู่ในบ้านเขาก็กลัวกันแน่ครับ สุดท้ายแล้ว สุดท้ายในที่สุดในระยะทางสิบตำรวจเอกนั้นอีกนานกว่าครึ่งชั่วโมงนะยอมวางปืนแล้วก็มอบตัวนะครับ เหตุการณ์ที่เกิดขึ้นเช้ามืดผ่านมาประมาณตี 4 นะครับ บ้านหลังหนึ่ง ในตำบลบางแก้ว อำเภอนครชัยศรี จังหวัดนครปฐม และผู้ก่อเหตุอย่างที่ผมบอกไปเป็นสิบตำรวจเอก วันเฉลิม เป็นผู้บังคับหมู่การงานป้องกันปราบปราม สภ.นครชัยศรี อายุ 31 ปีครับอยู่ในบ้านมีอาการเครียดเลยเดินถือปืนแม่กับภรรยาก็อยู่นะครับ เจ้าหน้าที่เกลี้ยกล่อมสิบตำรวจเอกวันเฉลิมนานกว่าครึ่งชั่วโมงครับ จึงยอมวางปืนและมอบตัวในที่สุดคนในบ้านตำรวจก็ช่วยออกมาได้อย่างปลอดภัย ไปตรวจสอบภายในบ้านนะครับ เจอศพคุณสารี อายุ 71 ปีนะครับ ซึ่งเป็นพ่อของผู้ก่อเหตุครับ เสียชีวิตอยู่ มีบาดแผลถูกยิงเข้าที่บริเวณศีรษะนะครับ สอบสวนครับ ทราบว่าภรรยาของสิบตำรวจเอกวันเฉลิมนั้นคือนอนอยู่ เกิดตี 4 ครับ แล้วเกิดเสียงปืนดังขึ้นครับ ก่อนที่สามีนี่ถือปืนเดินเข้ามาในห้องนอน แล้วก็วางปืนเอาไว้ พ่อ แม่ของสิบตำรวจเอกวันเฉลิมได้เห็นว่านายสาลีนั้นถูกลูกชายยิง ทุกคนก็ตกใจกลัวครับ คราวนี้ไม่มีใครกล้าออกบ้าน จึงแจ้งเจ้าหน้าที่นะครับ ส่วนญาติที่หนีออกมา ได้บอกว่านายสาลีนั้นถูกยิงคนแรก ส่วนแม่กับภรรยาปลอดภัย ก่อนเกิดเหตุครับ ได้ยินเสียงสิบตำรวจเอกวันเฉลิมนี่โวยวายนะ บอกว่ามีคนตามฆ่ามีผีตามมาครับ ก่อนที่เสียงปืนจะดังขึ้น แล้วจึงไปซ่อนตัวในห้องช่วงหัวค่ำครับ ย้อนกลับไปก่อนเกิดเหตุซื้อเบียร์มาดื่มคนเดียวซึ่งที่บ้านอยู่กันเป็นครอบครัวใหญ่ แล้วก็ตามข่าวบอกว่าระยะหลังนี่ มีอาการคุ้มคลั่งบ่อยนะครับ คุณแม่ของผู้ก่อเหตุก็บอกว่าขณะนอนอยู่ครับ ได้ยินเสียงปืนประมาณ 2 นัด แล้วก็เห็นสามีถูกยิง ช่วง2-3 วันที่ผ่านมาครับ ลูกไม่ปกตินะ คือบ่นพึมพำตลอดครับ เพื่อนร่วมงานให้ข้อมูลบอกว่าลูกบ่นว่าถ้าไม่ได้ห้องที่แฟลตตำรวจจะขอย้ายกลับไปที่ สภ. พุทธมณฑลนะครับ ไปฟังเสียงทางคุณแม่ของผู้ก่อเหตุแล้วก็พี่ชายด้วยนะครับ ให้มันเข้ามานอนเถอะ มันก็ไม่เข้า ก็ออมานอนข้างนอกไง ข้างนอกนะ ก็มานั่ง นั่งเสร็จไปยืนตรงหน้าต่าง วันนี้คงไม่ตั้งใจครับ ไปยืนตรงหน้าต่างบ้านคิดฮอดน้องอยู่ข้างหน้าต่างพอดีเลยไม่มีลูก ไม่ใช่ไม่ใช่ของเขาก็จะแต่งตัว ใช่ครับ ใช่ครับผม มีประวัติรักษาอยู่ ช่วงไหนที่เขาไม่บอกหรอ เขาไม่คิดส่วนมากเขานั่งดื่มเบียร์ด้วย เมาด้วยครับ แล้วเขาหูแว่วไง แว่วสิ เขาเปิด YouTube</w:t>
      </w:r>
    </w:p>
    <w:p>
      <w:pPr>
        <w:pStyle w:val="BodyText"/>
      </w:pPr>
      <w:r>
        <w:t xml:space="preserve">(คุณพงศ์เกษม) พี่ชายก็ยืนยันนะว่าน้องชายนะมีอาการทางจิตแล้วก็ขาดการรักษามาตั้งแต่ปีที่แล้วนะครับ ปี 2565 ก่อนเกิดเหตุนี่นะครับ หูแว่วแล้วก็บอกด้วยว่าไม่ได้เกี่ยวข้องนะ เรื่องยาเสพติดครับ ไม่มีนะครับ เมื่อวานนี้เพิ่งจะคุยกับพ่อเรื่องจะบวชเองนะ ติดต่อวัดเอาไว้แล้วด้วยครับ ด้านรองผู้บังคับการตำรวจภูธรจังหวัดนครปฐมครับ เปิดเผยบอกว่าผู้ต้องหานั้นยังให้การวกวนนะครับ แม้จะมีแพทย์ร่วมสอบปากคำจึงคุมตัวไปประเมินสุขภาพจิตครับ ที่สถาบันกัลยาณ์ราชนครินทร์ สิบตำรวจเอก วันเฉลิม นั้น เคยเป็นสายตรวจจราจรอยู่ที่ สภ. พุทธมณฑลนะครับ เพิ่งจะย้ายมาที่ สภ. นครชัยศรี ครับ เมื่อมีนาคมที่ผ่านมานี่เอง แล้วก็ไม่มีอาการบ่งบอกว่าป่วยทางจิตมีอาการทางจิตเวชนะครับ ปฏิบัติหน้าที่ได้เป็นอย่างดี แต่พบประวัติหลังจากเป็นตำรวจได้ประมาณ 2 ปีครับ ได้เข้ารักษาอาการทางจิตนะครับ ป่วยเป็นโรคซึมเศร้าแต่ไม่ได้รับยา เพราะว่า อ้างว่าหายแล้ว ก่อนเกิดเหตุ 3 วัน บ่นว่าอยากอยู่แฟลตตำรวจนะครับ ภรรยาก็เลยให้กินยาที่รักษาอาการทางจิตใจนะครับ แต่ก็ไม่กิน แล้วก็ไม่นอนมา 3 วัน เกิดอาการหลอนนะครับ ส่วนปมเหตุที่ยิงพ่อนี่ยังไม่แน่ชัด แต่เกิดหูแว่วครับ เข้าใจว่าพ่อจะมาทำร้ายนะประมาณนี้ ซึ่งอาการซึมเศร้านี่ผู้ชมครับ ไม่สามารถหยุดยาเองได้นะครับ ถ้าแพทย์ไม่ได้สั่ง</w:t>
      </w:r>
    </w:p>
    <w:p>
      <w:pPr>
        <w:pStyle w:val="BodyText"/>
      </w:pPr>
      <w:r>
        <w:t xml:space="preserve">(คุณวราภรณ์) ส่วนเหตุการณ์ที่จะเล่าวันนี้ก็คล้าย ๆ กันแต่ว่ายังไม่สามารถที่จะเอาฟันธงได้นะคะ ว่าเกิดจากสาเหตุอะไรจากผู้ก่อเหตุที่แน่ ๆ คือขาดสติ คุ้มคลั่งแล้วก็ขาดสตินะคะ ที่จังหวัดสงขลาค่ะ คุณผู้ชมสามีนี่ เกิดอาการขาดสติ แล้วก็เอาปืนนะคะ ยิงภรรยายิงลูก 2 คนนะคะ ฆ่าแล้วก็ไปกันพร้อมทั้งครอบครัวค่ะ หลังจากนั้นก็เอาปืนยิงตัวเองนะคะ แต่ลูกสาวคนโตรอดค่ะ นี่คือเหตุการณ์เกิดขึ้นที่บ้านหลังนี้นะคะ ตอนที่เจ้าหน้าที่ไปนี่พบผู้บาดเจ็บ 2 คนคือนายประทีปนะ อายุ 39 ปีแล้วเด็กหญิงอายุ 11 ขวบบาดเจ็บสาหัสนอนหายใจโรยรินเลยค่ะ ก็นำตัวส่งโรงพยาบาล ในประทีปนี่ เสียชีวิตในเวลาต่อมานะคะ ลูกสาวอายุ 11 ขวบ ยังไม่เสียชีวิต แต่ว่าอาการโคม่า ตอนนี้ทางโรงพยาบาลกำลังผ่าตัด เอาหัวกระสุนออกจากศีรษะค่ะ ส่วนอีก 2 รายที่เสียชีวิตในที่เกิดเหตุนี่ ก็คือนางพรรณี สการันกับเด็กหญิงอายุ 9 ขวบนะคะ ก็คือคนเป็นแม่กับลูกคนเล็กนะคะ พบบาดแผลถูกยิงที่ศีรษะนอนจมกองเลือดแล้ว เจ้าหน้าที่ และผู้สื่อข่าวนี่ เล่าให้ฟังบอกภาพที่เห็นมันสุดสะเทือนใจน่ะค่ะ ศพของเด็กหญิงอายุ 9 ขวบที่เสียชีวิตอยู่หน้าบ้านนี่ ตอนที่เขาไปเจอ คืออยู่ในท่านั่งคว่ำหน้าลักษณะคล้ายกับหมอบกราบคือเขาก็สันนิษฐานกันว่าอาจจะเป็นลักษณะว่ากำลังร้องขอชีวิตคนเป็นพ่อแท้ ๆ ที่ลงมือฆ่าเขานะคะ นี่นะคะ แล้วก็ก่อนเกิดเหตุจากการที่ไปสอบสวนพี่ชายของผู้เสียชีวิตคือพี่ชายของคุณพรรณีนะคะ ที่อยู่บ้านติดกันเล่าว่าสามีภรรยานี่ เขาได้ยิน 2 คนนี่ มีปากเสียงทะเลาะกันอยู่หน้าบ้าน เรื่องที่ภรรยาขอหย่า คือช่วงหลัง ๆ นี่นะคะ พี่ของคุณพรรณีบอกว่าได้ยิน 2 คนนี้ทะเลาะกันบ่อยเลย แต่ว่าฝ่ายชายนี่ คือเขาจะจะขอหย่าแต่ฝ่ายชายไม่ยอมจะขอคืนดีเยอะ ๆ ต้องคอยไกล่เกลี่ยมาตลอดแล้วคาดว่าน่าจะง้อกันไม่สำเร็จน่ะค่ะ สุดท้ายก็เลยอาวุธปืนยิงนะครับ ภรรยาลูกนะคะ แล้วก็ยิงตัวเองตายตามนะคะ ซึ่งในประเทศนี่เคยติดคุกในข้อหาจำหน่ายยาเสพติดให้โทษแล้วกำลังอยู่ในระหว่างในชั้นพิจารณาด้วยนะครับ ปัจจุบันก็ต้องใส่กำไล EM ที่ข้อเท้าด้วย ผู้สื่อข่าวของเราลงไปในพื้นที่เกิดเหตุอีกครั้งหนึ่งในเช้าวันนี้ก็ไปเจอกับพี่สาวคนกลางของผู้ก่อเหตุนะคะ บ้านหลังนี้น้องชายน้องสะใภ้ก็ช่วยกันสร้างมาแล้วมาตั้งแต่สมัยเรียนประถมน่ะค่ะ ก็เกิน 20 ปีแล้วนะคะ พี่สาวบอกว่าก่อนหน้านี้น้องชายจับได้ว่าภรรยานี่ไปมีคนใหม่ตอนที่เขาต้องโทษอยู่ในคุกนะคะ สั่พี่สาวคนกลางของผู้ก่อเหตุเล่าเรื่องนี้หน่อยค่ะ ตัวมาด้วยกัน เขาอยู่เขาคบกันตั้งแต่ประถม มัธยมนั่นแหละ แต่ก็ไม่นาน มันจะมาเป็นแบบนี้ไงพี่ คบกันตั้งแต่ว่าอยู่ครบกันประถม มันจะมารู้จักกันตอนที่สนิทกัน ก็คือมัธยม มัธยมแล้วก็ไปเรียนที่กรุงเทพฯ อะไรด้วยกัน</w:t>
      </w:r>
    </w:p>
    <w:p>
      <w:pPr>
        <w:pStyle w:val="BodyText"/>
      </w:pPr>
      <w:r>
        <w:t xml:space="preserve">(คุณวราภรณ์) ขณะที่พี่สาวอีกคนหนึ่งนะคะ บอกว่าน้องทำงานเป็นพนักงานรับส่งพัสดุนะคะ แล้วพอปี 2563 นี่ถูกจับเพราะครอบครองเฮโรอีนระหว่างรอศาลพิจารณาก็ถูกคุมขังเรือนจำได้ 1 ปี 7 เดือนจนศาลชั้นต้นตัดสินยกฟ้องก็ ได้รับการปล่อยตัว เพราะออกมาพบภรรยาคบหาผู้ชายคนใหม่ไปแล้ว เธอบอกว่าน้องชายไม่ได้ติดใจอะไรหรอก แต่ว่าได้ขอร้องให้ฝ่ายหญิงช่วยไปเป็นพยานในศาลชั้นอุทร ซึ่งจะนัดไต่สวน 31 มกราคมปีหน้าซึ่งฝ่ายหญิงนี่ไม่ยอมไปเป็นพยานให้ก็เลยทำให้ 2 คนนี่ทะเลาะกันรุนแรง เธอเชื่อว่าน้องน่าจะเครียดหนักจนเป็นสาเหตุที่นำมาสู่การฆาตกรรมครั้งนี้นะ เพราะฉะนั้น ก็มี 2 ประเด็นที่อาจจะเป็นไปได้ ก็คือเรื่องไม่ยอมหย่า กับอีกเรื่องหนึ่ง ก็คือเครียดที่ภรรยาไม่ยอมไปเป็นพยานให้ แต่ครอบครัวนี้สุดท้ายก็เหลือลูกสาวคนโตคนเดียวนะคะ นอกนั้นเสียชีวิตหมดเลย พ่อแม่น้องชายคนเล็กค่ะ น้องสาวคนเล็กค่ะ</w:t>
      </w:r>
    </w:p>
    <w:p>
      <w:pPr>
        <w:pStyle w:val="BodyText"/>
      </w:pPr>
      <w:r>
        <w:t xml:space="preserve">(คุณพงศ์เกษม) คุณผู้ชมครับ อีกเหตุการณ์ภรรยาของเจ้าของร้านอาหารนี่เขาโดนทำร้ายนะคือตัวภรรยาของเจ้าของร้านอาหารนี้ก็โดนทำร้ายเหมือนกัน ขณะคือสามีของเธอนะครับ หูโดนซ้อมอย่างหนัก สาหัสส มองบวมไม่ได้สติ และคนที่ทำนี่ เป็น กต.ตร. หรือว่าคณะกรรมการตรวจสอบติดตามการทำงานของเจ้าหน้าที่ตำรวจ หลานอยู่ที่บ้านคุณผู้ชมครับ มีวงจรปิดกล้องวงจรปิดนี่ อยู่ภายในร้านอาหารครับจับภาพเหตุการณ์ตอนที่ กต.ตร. รายนี้มานั่งกินเหล้าอยู่ที่ร้านร้านปิดก็ไม่ยอมกลับบ้านครับ สาวคนสนิทโทรศัพท์มาตามที่จะบุกมามาถึงที่ร้านเลยแล้วคราวนี้ก็มีปากเสียงกันไม่ใช่แค่ 2 คนนี้นะครับ ปรากฏว่าภรรยาของเจ้าของร้านพยายามห้ามนะครับ แต่ว่าสาวคนสนิทของ กต.ตร. รายนี้ นึกว่าภรรยาเจ้าของร้านเป็นพนักงานร้านที่ กต.ตร. รายนี้มาติดพันด้วย โต้เถียงกันจากนั้นสาวคนสนิทที่มันปลานี่พาการ์ดมาอีก พามาอีก 2 คนและมารุมทำร้ายภรรยาเจ้าของร้านเจ้าของร้านเห็นเหตุการณ์ก็เลยเข้าไปห้ามปรามครับ กลับถูก กต.ตร. นี่ตามลูกศรสีแดงใช่ไหมครับ อะไรเนี่ยเมาส์กลางนะครับรุมทำร้ายจนได้รับบาดเจ็บสาหัส ก่อนที่จะมีตำรวจของ สน. ลาดกระบังครับ มาระงับเหตุเ หตุการณ์เกิดขึ้นเมื่อคืนนี้ประมาณตี 3 นะครับ วันนี้ครับ คุณผู้ชมทางภรรยาเจ้าของร้าน ที่ทางสามีเขาบาดเจ็บได้เลยครับ มาร้องกับทางคุณเอกภพ เหลืองประเสริฐครับ ที่ปรึกษารัฐมนตรีว่าการกระทรวงมหาดไทย แล้วก็อย่างที่ทราบกันคุณเอกภพและเป็นผู้ก่อตั้งเขตสายไหมต้องรอดมาขอความเป็นธรรม แล้วก็เล่าเหตุการณ์เพิ่มเติมนะครับ บอกว่า กต.ตร คนที่ก่อเหตุ มักจะมาดื่มกินที่ร้านเป็นประจำในช่วงเวลาหลังร้านปิดครับ เพราะว่า เขานี่มานั่งรอสาวคนสนิทที่ทำงานอยู่สถานบันเทิงฝั่งตรงข้าม ตอนเกิดเหตุครับ สาวคนสนิทของ กต.ตร. เข้ามาในร้านแล้วก็พูดกล่าวหาว่าเธอนี่เคยมีอะไรกับ กต.ตร. รายนี้แล้วก็มีปากเสียงกันครับ สาวคนสนิทนั้นเอาอะไรมากระแทกด้วยนะ ตนก็เลยต้องสู้กับครับ เกิดขึ้นสามีก็เข้าห้าม แต่ปรากฏว่าผู้ชายคนนี้เข้ามาต่อยจนล้ม แล้วก็ใช้เท้าแตะที่ศีรษะ นะครับ สามีของตนก็แน่นิ่งเลยคราวนี้หน้าคว่ำเลยน ะเรียกตำรวจ สน. ลาดกระบังมาระงับเหตุนพูดจากร่างใส่ตำรวจด้วยบอกว่าตัวเองนั้นเป็น กต.ตร. นะย้ำอีกครั้งหนึ่งคืออะไร คณะกรรมการตรวจสอบติดตามการทำงานของเจ้าหน้าที่ตำรวจว่าจะโชว์บัตรให้ดูด้วยนะหลังเกิดเหตุครับ ก็เลยไปแจ้งความไว้ที่สน. ลาดกระบังปรากฏว่าพนักงานสอบสวนไม่รับแจ้งความนะครับ อ้างว่าคู่กรณีนั้นมาแจ้งความไว้แล้วเป็นเรื่องเดียวกันครับ เธอยืนยัน ว่าไม่ว่ายังไงก็แล้วแต่ ไม่ขอไกล่เกลี่ยนะครับ เพราะว่า สามีอาการหนักมากครับ เป็นตายเท่ากันสมองบวมไม่ได้สตินะครับ มีเลือดคั่งในสมองครับ คุณผู้ชมครับ</w:t>
      </w:r>
    </w:p>
    <w:p>
      <w:pPr>
        <w:pStyle w:val="BodyText"/>
      </w:pPr>
      <w:r>
        <w:t xml:space="preserve">(คุณนวล) ก็ชุลมุน เกิดการชุลมุนแล้วก็แบบประมาณนี้ค่ะ แฟนก็คือล้มไปแล้วก็ใช้เท้าเตะที่หัวเราะมานี้แหละจบเลยจบเลยนอนหน้าคว่ำเลยก็เลยวิ่งออกไปตามตำรวจอยาก ให้ดำเนินคดีตามกฎหมายน่ะค่ะ ไม่อยากไกล่เกลี่ย เพราะว่าด้วยสภาพของสามีเราที่เป็นอยู่ // หนักเป็นตายเท่ากัน</w:t>
      </w:r>
    </w:p>
    <w:p>
      <w:pPr>
        <w:pStyle w:val="BodyText"/>
      </w:pPr>
      <w:r>
        <w:t xml:space="preserve">(คุณพงศ์เกษม) ไม่ต้องครับ ทางเพจเขาก็เลยพาคุณนวลนะครับ ภรรยาคนเจ็บนี่ ไปเข้าพบกับผู้กำกับการ สน. ลาดกระบัง ขอความเป็นธรรมกลับก็บอกว่าสอบสวนข้อเท็จจริงตามพยานหลักฐานแล้วก็จะเรียกทุกฝ่ายที่เกี่ยวข้องมาสอบสวนนายยืนยันให้ความเป็นธรรมแน่นอนนะครับ ไม่ชอบมาดูข่าวนี้ค่ะ อันนี้ไปร้านทองและคนที่ชอบรับซื้อทองเลยนะคะ คุณผู้ชม ฉะเชิงเทราค่ะ มาแล้วนะคะ ทองที่ยัดไส้ข้างในค่ะ เป็นตะกั่ว ระวังให้ดีค่ะ ไปดูคลิปนี้กันหน่อยค่ะ ชัด// เจนเลยนะครับ ตอนนี้ระเบิดหัวใจ ยัดไส้ข้างในดูครับ ของปลอมหรือเปล่านี่</w:t>
      </w:r>
    </w:p>
    <w:p>
      <w:pPr>
        <w:pStyle w:val="BodyText"/>
      </w:pPr>
      <w:r>
        <w:t xml:space="preserve">(คุณวราภรณ์) โอ้โหอันนี้ก็คือช่างทองเท่านั้นที่จะทำได้แล้วก็รู้ความจริงนะเขาก็ร้องดูปรากฏว่าหัวใจทองที่เป็นผง ๆ อ่ะค่ะ ข้างในมันไม่ใช่ทองนั่นสินะข้างในกลายเป็นตะกั่วเพื่อเพิ่มน้ำหนักทองนี่ล่ะค่ะ อันนี้เป็นคลิปคุณปารวัฒน์ เป็นเจ้าขอ งคือคนนี้เขาทำธุรกิจรับซื้อตั๋วจำนำทองแล้วลูกค้านี่ ก็เอาตั๋วจำนำนี่ มาขายเขา จำนำทองนี่ค่ะ เขาก็เลยเขาบอกว่าลูกค้าคนนี้มีตั๋วจำนำทองเยอะมาก แล้วก็เลยเอาไปร้านทองด้วยกัน แล้วจะไปถ่ายทองออกเขาก็เลยเขาก็เลยไปถึงร้านทองนี่พนักงานร้านทองเห็นว่าทำไมมีจี้ทองรูปหัวใจหลายชิ้นก็เลยทักบอกพี่สะสมจี้รูปหัวใจเหรอนี่ร้านที่ร้านเพื่อนเนี่ยเคยมีทองให้น้าเป็นแบบนี้เลยตรงนี้เลย คุณปารุวัฒน์ คุณปารุวัฒน์ก็เลยเอะใจ อย่างนั้นให้ร้านทองเขาดูหน่อยพ่อเขาดูก็เลยตามความจริงค่ะ คนจะมีทองอยู่แค่นี้เอง ไอ้ที่มันหนัก ๆ นี่ ข้างในคือตะกั่วเป็นที่หัวใจโป่งข้างในคือใส่ตะกั่วเข้าไปนะคะ คือเป็นทองยัดไส้จริง ๆ แล้วก็เป็นทั้งล็อตจำนำเลยนะคะ จากนั้นเขารู้ความจริงเอาก็ต้องล็อกตัวคนร้ายเอาไว้นะคะ พยายามซักถามข้อมูลแต่ไม่ยอมพูดอะไรเลยค่ะ คุณปารุวัฒน์ก็เลยลงคลิปนี้เอาไว้เป็นอุทาหรณ์ เตือนภัยร้านทอง และคนที่รับซื้อตั๋วจำนำนะ คุณอยากจะไปถ่ายแล้วเจอของที่มันไม่ถูกต้องแบบนี้ก็ได้นะคะ คุณจารุวัฒน์เองบอกไม่ได้แจ้งความดำเนินคดี เพราะหลังจะจับได้ก็ขอเงินคืนได้ทั้งหมด แต่ก็ต้องชื่นชมว่าไปคลิปดีมาก ๆ ถ้าจับไม่ได้เขาบอกอาจจะต้องเสียเงินกว่า 2 ล้านบาทเดี๋ยวคุณต้องดูสิข้างในมันไม่ใช่ทองเลยอ่ะมันเยอะมากเลยเยอะมากเลยนะอันนี้อันเดียวด้วยนะคะ หลายอันมากนะคะ พอจับคนร้ายได้ปรากฏว่าร้านทองแถวแปดริ้วฉะเชิงเทรานี่ค่ะ โทรออกมา โทรเข้ามือไปร้านเขาก็เจอเจอหลอกแบบนี้เลย กำลังจะไปแจ้งความดำเนินคดี เพราะฉะนั้น ร้านทองก็บอก ว่าลักษณะแบบนี้คนทั่วไปพิสูจน์ไม่ได้ไงต้องเป็นช่างทองเท่านั้นน่ะเพราะทองที่เอามาจำนำร้านทองเองก็ดูไม่ออกวัดลอมแปลงมาต้องช่างทองฝีมือดีเท่านั้นด้วยค่ะ ที่มาคือยังอยู่ในร้านเขาก็พูดขึ้นมาว่าหมดแล้วนี่ร้านพี่อ่ะ เพื่อนพี่น่ะ เคยโดนทองยัดไส้นะ เป็นอย่างนี้เลย ผมก็เอะใจไง ผมก็เลยทำตามเขา ทางร้านทองกับเขาเลย เผาให้หน่อย เขาก็เปิดออกมาอยากได้จริง ๆ ครับ แล้วของที่ซื้อมาตั้งแต่ร้านแรกร้านที่ 2 ซื้อของทั้งหมดเลยซึ่งตรงนี้ทำได้ก็ต่อเมื่อเราต้องเป็นช่างเขาที่มีฝีมือเท่านั้นนะครับ เพราะว่าทุกอย่างทำเนียนมากครับ ร้านทองยังจับไม่ได้อีกเครื่องตีเปอร์เซ็นต์ก็ยังกินไม่ได้อีกแล้วก็จำนำ หรือร้านทองในจังหวัดฉะเชิงเทรานี่ โดนกันหลาย ๆ ร้าน ก็ดูไม่ออกพี่ ระวังกันด้วยนะคะ คุณผู้ชมทำอยู่ในช่วงที่ทองราคาแพงด้วยนะคะ ช่วงหน้ามาดูความคืบหน้าครับ คดีการยิงนักศึกษาอุเทนถวายแล้ว ชีวิตล่าสุดครับ คุณผู้ชมจับได้อีก 1 คนผู้ต้องหาตอนนี้รวมกับ 9 คนก่อนหน้าเป็น 10 คนแล้วนะครับ ทานแล้วเดี๋ยวจะพาไปดูที่ตำรวจไปตรวจสอบพ่น เปลี่ยนสีรถมอเตอร์ไซค์ที่ใช้ก่อเหตุนะคะ ประกวดว่าความเชื่อมโยงกับหลักฐานที่พบในบ้านที่จะจับกุมผู้ต้องหา 8 คน ที่ซอยวงศ์สว่างค่ะ นี่ค่ะ 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ไปใครจะเชื่อป่าเปิด LINEทุกวันจันทร์ถึงศุกร์บ่าย 3 โมงครึ่งเป็นต้นไปไทยรัฐทีวีขอแสดงความคิดเห็นอย่างมีสติและถูกนิทานจริงบุคคลยืมนะทุกคนความอดทนของหายากที่สุดตัดสินใจแล้วค่ะ จะไม่ยอมถอยฉันก็จะไม่ยอมเป็นเมียน้อยใครคนทั้งโรงงานรู้ทั้งหมดกำลังทำลายชีวิตปีที่ผ่านมาพี่พิชัยมุดมหานิลทุกคืนก็คงจะไม่โกรธหรอกนะคะ เรามีที่รักทุกวันเสาร์ 18:00 น ทางไทยรัฐทีวีช่องเวลา 18:00 นWhiteติดตามทุกช่องทาง Social ไทยรัฐการขอคืนโดยแสดงความคิดเห็นอย่างมีสติและสุภาพไม่พาดพิงบุคคลอื่นนะสวัสดีเพื่อน ๆ ไทยรัฐทุกท่านนะครับผม แจ็ควัชรพลการฟังผมว่าเป็นอีกหนึ่งฟิลลิ่งในการฟังเรื่องผีฝากรายการสถานีผีดุของเราด้วยนะครับ ซึ่งตั้งแต่เริ่มต้นมาจนถึงตอนนี้มีเหล่าบรรดานักเล่าชื่อดังจากเที่ยวมาถ่ายทอดประสบการณ์ตื่นเต้นน่ากลัวแล้วก็สยองขวัญสุโขทัยไม่ก็เดิมอยู่แล้ว ทุกคนศิราณีที่รักทุกวันเสาร์ 18:00 น ทางไทยรัฐทีวีช่อง 32ครั้งแรกเวทีแรกจากไทยวัดที่จะให้คุณไปให้ไกลกว่าเดิมเพราะเศษ Translateพบกับตัวของสาวสุดยอด CEO จากหลายบริษัทที่ทุกคนอยากร่วมงานด้วยเมื่อเจาะสกิลพรุ่งนี้จะพาทุกคนชินบัญชรปาฏิหาริย์เตรียมตัวให้พร้อมสรุปเป็นผู้โชคดีจอยทริปไปกับเราติดตามกิจกรรมและกติกาการร่วมสนุกตามรายละเอียดด้านล่างนี้เสริมเฮงโดยอยากขอคืนแสดงความคิดเห็นอย่างมีข่าวดังเป็นคนพูดเก่งเราสองคนและดิฉันกระเต็นวราภรณ์เลขไทยรัฐ7 วัน 1 สัปดาห์ 49 เป็น 1 เดือน 12 เดือน 1 ปีและ 1 ปีมี 365พบกับเราได้ทุกวันเมื่อไม่ทำงานที่ผมบอกไม่ต้องมาเจอกับเราได้ตั้งแต่ใครจะเชื่อกันอีกแล้วเปิดฝากับภาคภูมิทุกวันจันทร์ถึงศุกร์บ่าย 3 โมงครึ่งเป็นต้นไปไทยรัฐทีวีขอคืนโดยแสดงความคิดเห็นอย่างมีสติและสุชาตินี่ถ้ากินบุคคลยืมนะทุกคนเมียหลวงกับเมียน้อยอยู่บ้านหลังเดียวกันผู้ตัดสินใจแล้วค่ะ จะไม่ยอมถอยมันก็จะไม่ยอมเป็นเมียน้อยใครคนทั้งโรงงานรู้ทั้งหมดกำลังฟังลูกอมปีที่ผ่านมาพี่พิชัยมุดมหานิมิตรทุกคืน</w:t>
      </w:r>
    </w:p>
    <w:p>
      <w:pPr>
        <w:pStyle w:val="BodyText"/>
      </w:pPr>
      <w:r>
        <w:t xml:space="preserve">(คุณพงศ์เกษม) สีเหลืองคือก่อนก่อเหตุคันเดียวกันครับ วันก่อเหตุครับ 11 พฤศจิกายน เป็นสีแดงครับ หลังก่อเหตุเปลี่ยนเป็นสีน้ำเงินแล้วนี่ครับ แล้วตำรวจบอกว่าจากการไปตรวจสอบจุดพ่นเปลี่ยนสีรถมอเตอร์ไซค์ ที่ใช้ก่อเหตุนั้น เบื้องต้นเชื่อมโยงกับพยานหลักฐานที่มีด้วยนะ ก่อนหน้านี้ที่ไปจับมานี่ 8 ผู้ต้องหานะครับ โดยทางชุดสืบสวนตำรวจนครบาลลงพื้นที่ไปที่นู่นนะบางไทรครับ พระนครศรีอยุธยา เพื่อจะค้นหาพยานหลักฐาน ปัญหาที่คนร้ายนั้นหลบหนีนะครับ ตำรวจได้รับข้อมูลจากประชาชนที่อยู่ในพื้นที่ครับ บอกว่าพบเห็นชายต้องสงสัยนี่ แต่งกายมิดชิดเลยนะครับ ขี่มอเตอร์ไซค์เข้ามาในพื้นที่ครับ ซึ่งมีลักษณะคือผิดปกติจากคนทั่วไป แล้วก็สอดคล้องกับหลักฐานวงจรปิด ที่พบบนถนนนะครับ เป็นภาพ 2 คนขี่มอเตอร์ไซค์มาจอดที่บริเวณเกาะกลางครับ ก่อนที่จะมีการขับขี่ออกไป ชุดสืบสวนนะครับ ได้ขยายผลตรวจสอบพื้นที่โดยรอบครับ จนพบว่าภายในซอยแห่งหนึ่งนะครับ ในตำบลโคกช้างอำเภอบางไทร พระนครศรีอยุธยา ซึ่งเป็นพื้นที่รกร้าง เป็นป่าหญ้า ไม่มีบ้านเรือนประชาชน เป็นวันที่เกิดเหตุ จุดนี้นี่ ไปเจอร่องรอยครับ เป็นสีแดงและสีน้ำเงินติดอยู่ที่หญ้าแล้วก็ดิน รู้สึกสวนจึงประสานให้เจ้าหน้าที่กองพิสูจน์หลักฐาน เข้าเก็บพยานหลักฐานเพื่อนำไปเป็นพยานหลักฐานทางนิติวิทยาศาสตร์นี่ครับผู้ชมครับ ที่บ่อทั้งแดงทั้งน้ำเงินดูตามใบหญ้านี่ ที่เป็นหลักฐานอย่างดีนะครับ จากการตรวจสอบพ่นสีรถ พบว่าเชื่อมโยงกับพยานหลักฐานที่พบในบ้านหลังหนึ่งครับ เดี๋ยวนำเสนอไปเมื่อวานที่ไปที่วงศ์สว่างซอย 19 แถวประชาชื่นนะครับ ตำรวจไปตรวจค้นและจับกุมและจับกุมได้ 8 คน ให้ดูอีกครั้งหนึ่งซ้ายมือน่ะ สีแดงขวามือนั้นกลายเป็นสีน้ำเงินเป็นที่เรียบร้อยนะครับ</w:t>
      </w:r>
    </w:p>
    <w:p>
      <w:pPr>
        <w:pStyle w:val="BodyText"/>
      </w:pPr>
      <w:r>
        <w:t xml:space="preserve">(คุณวราภรณ์) นั่นก็คือคดีที่คดีครูเจี๊ยบนะคะ กับน้องหยอดที่เสียชีวิตแล้วก็นี่ค่ะ การสืบสวนก็ได้ข้อมูลมามากที่เดียวจนน่าตกใจนะคะ ส่วนอีก 1 คดีที่เกิดไล่เลี่ยกันคดีของน้องพู่นะคะ ที่ซอยระนอง 2 แล้วทำให้น้องพู่เสียชีวิตด้วยนะคะ ตำรวจนี่ ควบคุมตัวมือยิงนะคะ กับพวกอีก 1 คน วันนี้ไปทำแผนประกอบคำรับสารภาพนะคะ ถ้าคุณผู้ชมจำสถานที่ได้ในกล้องวงจรปิดนี่ล่ะค่ะ วันนี้ตำรวจตัวนายอัครพลหรือว่านายยีนและนายธนากรหรือในออฟนะคะ 2 คนนี้ไปทำแผนประกอบคำรับสารภาพจุดที่ยิงน้องผู้นะคะ นักศึกษาชั้นปีที่ 2 วิทยาลัยเทคนิคดุสิตเมื่อวันที่ 20 ที่ผ่านมา สวมเสื้อยืด สวมหมวกกันน็อค และระหว่างทำแผนนี่ ตำรวจต้องวางกำลังดูแลความปลอดภัยนะคะ เพราะว่า ป้องกันกลุ่มคู่อริมาล้างแค้นคุณผู้ชม ตลอดเวลาทำแผนนี่ ผู้สื่อข่าวบอก ว่าก็มีชาวบ้านนี่มามุงดูมาตะโกนต่อว่าผู้ต้องหาด้วยความไม่พอใจนะคะ ซึ่งชาวบ้านนี่มองว่าเป็นการกระทำของผู้ต้องหานั้นเป็นการล่าแต้มแล้วการที่น้ำพุเองถูกยิงเสียชีวิตต้องพกมีดมา เพราะว่า ป้องกันตัว ในกรณีที่อาจจะเจอเหตุการณ์แบบนี้ แล้วก็เจอจริง ๆ นะคะ หลังคุมตัว หลังคุมตัวทำแผนประกอบคำรับสารภาพประมาณ 15 นาที ก็คุมผู้ต้องหาทั้ง 2 คน กลับไปทำบันทึกปากคำประกอบการทำแผนรับสารภาพที่สนดุสิตต่อไปค่ะ ก็ค่อนข้างสูงนิดหนึ่งเพราะว่าบ้านก็มามุงดูกันเยอะนะคะ หลังจากนี้จะนำตัวไปขออำนาจศาลอาญาฝากขังผลัดแรกข้อหาร่วมกันฆ่าผู้อื่นพยายามฆ่าผู้อื่นอาวุธปืน และเครื่องกระสุนไว้ในครอบครอง รวมถึงพกพาอาวุธปืนติดตัวไปโดยไม่ได้รับอนุญาต โดยไม่มีเหตุผลด้วยค่ะ</w:t>
      </w:r>
    </w:p>
    <w:p>
      <w:pPr>
        <w:pStyle w:val="BodyText"/>
      </w:pPr>
      <w:r>
        <w:t xml:space="preserve">(คุณพงศ์เกษม) ครับ คุณผู้ชมครับ เดี๋ยวเราพักกันอีกสักครั้งหนึ่งนะครับ ในช่วงหน้าครับ จะพาไปดูเหตุการณ์นครราชสีมาเป็นแก๊งเงินกู้โหดบุกมารุมทำร้ายร่างกายลูกหนี้ถึงบ้านครับ ได้รับบาดเจ็บกันทั้งสามีและภรรยานะไม่จ่ายเงินเพียงแค่ 3 วันเท่านั้นเองเดี๋ยวมาดูรายละเอียดช่วงหน้านะครับ</w:t>
      </w:r>
    </w:p>
    <w:p>
      <w:pPr>
        <w:pStyle w:val="BodyText"/>
      </w:pPr>
      <w:r>
        <w:t xml:space="preserve">(คุณวราภรณ์) วันที่ 16 แล้วนะคะ วันนี้ฟ้าเปิดแล้วนะคะ ยังเพิ่มความเข้ม ในการติดตามตัวค่ะ</w:t>
      </w:r>
    </w:p>
    <w:p>
      <w:pPr>
        <w:pStyle w:val="BodyText"/>
      </w:pPr>
      <w:r>
        <w:t xml:space="preserve">(คุณพงศ์เกษม) ครับเดี๋ยวมาติดตามรายละเอียดนะครับ คุณพิพัฒน์ รัชกิจประการ รัฐมนตรีว่าการกระทรวง ลงพื้นที่จังหวัดนะครับ โครงการเผยแพร่ประชาสัมพันธ์ประกันสังคมมาตรา 40 สู่เครือข่ายประกันสังคมรุ่นที่ 4 นะครับ ชูสิทธิประโยชน์มาตรา 40 เน้นย้ำหากแรงงานอิสระมีคุณภาพชีวิตที่ดี ก็เชื่อมั่นว่าจะสามารถขับเคลื่อนเศรษฐกิจด้วยอุตสาหกรรมท่องเที่ยวได้อย่างมั่นคงนะครับ รายละเอียดพวกนี้เป็นอย่างไร เดี๋ยวติดตามจากรายงานแล้วมาเจอกันช่วงหน้า</w:t>
      </w:r>
    </w:p>
    <w:p>
      <w:pPr>
        <w:pStyle w:val="BodyText"/>
      </w:pPr>
      <w:r>
        <w:t xml:space="preserve">[เสียงโฆษณา] เลขไทยรัฐ7 วัน 1 สัปดาห์ 4 สัปดาห์เป็น 1 เดือน 12 เดือน 1 ปีและ 1 ปีมี 365ใครจะเชื่ออีกแล้วเปิดป่าเปิดฝากับภาคภูมิทุกวันจันทร์ถึงศุกร์บ่าย 3 โมงครึ่งเป็นต้นไปไทยรัฐทีวีขอสิ้นเดือนโดยแสดงความคิดเห็นอย่างมีสติและสุชาติไม่พาดพิงบุคคลอื่นนะทุกคนจะไม่ยอมถอยมันก็จะไม่ยอมเป็นเมียน้อยใครคนทั้งโรงงานรู้ทั้งหมดทำไรอยู่ปีที่ผ่านมาพี่พิชัยมุดมหานิมิตรทุกคืนก็คงจะไม่โกรธหรอกนะครูราณีที่รักทุกวันเสาร์ 18:00 น ทางไทยรัฐทีวีไว้เพื่อคุณประมาณ 2 วันที่แล้วนะคะ ได้ข่าวว่าทางเสี่ยแป้งนี่ เลือกที่จะติดต่อขอมอบตัวทหารผู้บัญชาการตำรวจแห่งชาติมันก็เกินเดือนแล้วครับ วันนี้นี่ถ้านับวันนี้ 16 วันแล้วนะครับ นับตั้งแต่ปฏิบัติการไล่ล่าสุดแป้งที่เทือกเขาบรรทัดแล้วก็ 30 กลับวันที่ 18 นะ เดี๋ยวออกจากโรงพยาบาลที่จังหวัดนครศรีธรรมราช ล่าสุดในวันนี้ เจ้าหน้าที่ก็ยังคงเพิ่มความเข้มข้นในการไล่ล่านะครับ หลังจากที่ช่วงนี้ 2-3 วันที่ผ่านมานั้นฟ้าเปิดนะครับ เจ้าหน้าที่ครับ คุณผู้ชมเพิ่มระดับความเข้มของปฏิบัติการไล่ล่าจับกุมไหมครับ หลังเจอข้อมูลมาเสี่ยแป้งกับพวกนี่ยังคงกบดานบนเทือกเขาบรรทัดครับ ประกอบกับการเข้าพื้นที่ต่าง ๆ นะครับ ไปเจอร่องรอยที่บ่งชี้ลักษณะการดำรงชีพในป่าครับ เจ้าหน้าที่ก็เน้นตรวจสอบจุดเป้าหมายนะครับ ตามเพิงพัก ริมแหล่งน้ำ ตามถ้ำ แต่ก็ยังไม่สามารถเข้าถึงได้ทุกจุดนะครับ เพราะว่าสภาพพื้นที่นั้นภูเขาไว้นะครับ คุณผู้ชมสลับซับซ้อนครับ มีถ้ำพี่ตรวจสอบไปแล้วบางส่วน เพราะว่าสภาพพื้นที่นั้นไม่เอื้ออำนวยเสียงเรื่องความปลอดภัยด้วยนะครับอยู่จังหวัดสตูลครับ มีการตั้งด่านตรวจเครื่องสกัดเสี่ยแป้งนี่ตลอด 24 ชั่วโมงในชุดปฏิบัติการปฏิบัติหน้าที่กันอย่างเข้มแข็งครับ ถามเส้นทางเข้าออกบริเวณเทือกเขาบรรทัดอะไรครับ รวมทั้งเชิงเขา เพื่อปิดล้อมเขาบรรทัด เป็นเขตรอยต่อในพื้นที่ 3 จังหวัด ผู้บังคับการตำรวจภูธรสตูลครับ บอกว่ายังคงตรึงกำลัง ไม่ได้มีการปรับลดกำลังครับ แล้วก็มีการเสริมกำลังเพิ่มเติมด้วยในบางพื้นที่อย่างเช่นที่อำเภอละงู ซึ่งติดกับอำเภอทุ่งหว้า แล้วก็อำเภอควนกาหลง อยู่ตึกอำเภอมะนังนะครับ รวมทั้งอำเภอท่าแพซึ่งเป็นเส้นทางผ่านแล้วก็เชื่อมต่อกับอำเภอละงูและอำเภอควนกาหลงได้ด้วยเช่นเดียวกัน ส่วนเสี่ยแป้งจะหลบหนีไปประเทศเพื่อนบ้านยกตัวอย่างนะคะ มาเลเซียเป็นไปได้ยากครับ ทางการมาเลเซียนั้นมีความเข้มงวดเป็นอย่างมากครับ</w:t>
      </w:r>
    </w:p>
    <w:p>
      <w:pPr>
        <w:pStyle w:val="BodyText"/>
      </w:pPr>
      <w:r>
        <w:t xml:space="preserve">(พลตำรวจตรี จารุต) ในการทำงานเชิงป้องกัน ไม่ให้คนร้ายหนีลงมาในพื้นที่สตูลส่งมานั่งพูดว่าก็ยังเข้มข้นเหมือนเดิมนะครับ ไม่ได้ปรับลดตำแหน่งไม่ได้ปรับยศตำรวจมีแต่เพิ่มจุดจุดรอยต่อก็จะมีศพเขาขาว ๆ ที่เสริมขึ้นมามีแล้วงู มีท่าแพมีกาหลงที่เป็นแนวที่ 2 ของความเป็นไปได้ที่จะหนีไปมาเลเซียเครือข่าย แล้วเขาไม่ได้มีเครือข่าวแล้วไปที่นู่นน่ะ ร้ายแรงประเทศมาเลเซียครับ</w:t>
      </w:r>
    </w:p>
    <w:p>
      <w:pPr>
        <w:pStyle w:val="BodyText"/>
      </w:pPr>
      <w:r>
        <w:t xml:space="preserve">(คุณพงศ์เกษม) คุณผู้ชมครับ นอกจากในพื้นที่จังหวัดสตูลนะครับ พูดถึงพัทลุงนะครับ ทางคุณเจริญสิงห์คณะศิษย์ ผู้ใหญ่บ้านบ้านป่าบงพื้นที่อำเภอตะโหมด ที่พัทลุงนะครับ บอกว่ามี 6 เส้นทางหลักที่เสี่ยแป้งนั้นจะใช้หลบหนีลงจากเขานะครับ ต่อไปด้วยเส้นทางนาแกอ่างเก็บน้ำคลองหัวช้างอันนี้เส้นทางที่ 1 เส้นทางที่ 2 นะครับ เส้นทางนาแกแหลมยูง เส้นทางที่ 3 นาแกคลองโกง สถานที่ 4 นะครับ น้ำตกท่าช้าง-อ่างเก็บน้ำคลองเขาหัวช้าง แล้วก็มีเส้นทางโป๊ะเรียบ-นาแค ทางที่ 5 และเส้นทางสุดท้ายโป๊ะเรียบ-ท่าช้าง น่าจะหลบหนีลงมาตามเส้นทางของลำน้ำบนภูเขานะครับ แล้วก็เดินต่อมาที่บริเวณน้ำตกท่าช้างนะครับ อยู่ทางสันเขื่อนทางทิศใต้ แล้วก็ใช้ 6 เส้นทางนี่แหละ ซึ่งเป็นเส้นทางที่ชาวบ้านเขาหาของป่านะครับ มันจะมีจุดพักเป็นระยะด้วย และที่สำคัญเป็นเส้นทาง ออกหมู่บ้านใกล้ที่สุดระยะทางประมาณ 45 กิโลครับ ใช้เวลาเดินเท้าก็ประมาณ 4 ชั่วโมง แต่ถ้าเกิดเร่งรีบก็จะใช้เวลาประมาณ 2 ชั่วโมงได้อยู่นะครับและทุกเส้นทางจะออกมาที่ถนนสายป่าบอนสะพานหวยแล้วก็หลบหนีต่อไปทางไหนก็ได้หมดเลยครับ คุณผู้ชมครับ ที่เป็นข้อมูลล่าสุดให้จากคนในพื้นที่นะครับ</w:t>
      </w:r>
    </w:p>
    <w:p>
      <w:pPr>
        <w:pStyle w:val="BodyText"/>
      </w:pPr>
      <w:r>
        <w:t xml:space="preserve">(คุณวราภรณ์) ก็ยังคงตรึงกำลังอยู่ในพื้นที่นะคะ โดยเฉพาะตามเส้นทางต่าง ๆ ที่คาดว่าจะเป็นเส้นทางหลบหนีเจ้าหน้าที่ แต่อย่างที่คุณผมชมเห็นนะคะ ก็คือเอาสภาพภูมิอากาศ สภาพภูมิประเทศ และสภาพอากาศในช่วงที่ผ่าน ๆ มานี่ ก็ไม่เอื้อเลยนะคะ สำหรับการทำงานของเจ้าหน้าที่ แล้วก็จะการปฏิบัติการอย่างต่อเนื่องนะคุณผู้ชมปรากฏว่าล่าสุดนี่ตำรวจบางหน่วยที่ปฏิบัติการอยู่ในพื้นที่ตลอดระยะเวลา 16 วัน บางนายก็ต้องนำตัวส่งโรงพยาบาลกันแล้วนะคะ ล่าสุดพันตำรวจเอก ยศวรรธน์ กระจ่างวงศ์ ค่ะ ผู้กำกับการสืบสวนภูธรจังหวัดพัทลุง ซึ่งเป็นหนึ่งในชุดไล่ล่า นำตัวส่งโรงพยาบาลเมื่อช่วงเย็นวันที่ 20 พฤศจิกายนนะคะ มีอาการปวดท้องผิดปกติ มีไข้สูง ท้องเสีย หมอก็เจาะเลือดไปตรวจแล้วพบ ว่าป่วยจากการติดเชื้อแบคทีเรียในลำไส้ ซึ่งตัวท่านเองก็มั่นใจว่าไม่น่าจะมาจากอาหารกล่องและน้ำนะคะ แต่ว่าน่าจะมาจากการเข้าไปปฏิบัติหน้าที่ บนเทือกเขาบรรทัดนี่แหละเราสัมผัสกับสิ่งต่าง ๆ มากมายจนนำไปสู่การติดเชื้อนะคะ ล่าสุดอาการยังปวดท้องอยู่บ้าง แต่ไม่รุนแรง แต่ว่าอ่อนเพลีย คุณหมอก็ยังไม่อนุญาตให้กลับไปทำงานนะคะ</w:t>
      </w:r>
    </w:p>
    <w:p>
      <w:pPr>
        <w:pStyle w:val="BodyText"/>
      </w:pPr>
      <w:r>
        <w:t xml:space="preserve">(คุณพงศ์เกษม) คุณผู้ชมครับ มีอีกคลิปแค่อยู่ในโลกออนไลน์นะ แต่นี่ก็ไม่ได้มีการตัดสิน ว่าตกลงว่าเป็นคอนเทนต์หรือว่าเป็นเรื่องจริงเลยนะครับ เป็นคลิปที่มีคนเอาเสบียงไว้ตามจุดต่าง ๆ ก็จะฝากให้กับทางพี่แป้งนะ คุณผู้ชมเดี๋ยวลองไปดูคลิปพร้อมกัน ขึ้นมากินได้เลย</w:t>
      </w:r>
    </w:p>
    <w:p>
      <w:pPr>
        <w:pStyle w:val="BodyText"/>
      </w:pPr>
      <w:r>
        <w:t xml:space="preserve">[คลิปวิดีโอเหตุการณ์] กุ้ง 900 สมุยเงินน่ะจะไป</w:t>
      </w:r>
    </w:p>
    <w:p>
      <w:pPr>
        <w:pStyle w:val="BodyText"/>
      </w:pPr>
      <w:r>
        <w:t xml:space="preserve">(คุณพงศ์เกษม) นี่ผู้ชมครับ คือเป็นคลิปที่ผมบอกแล้วนะครับ เข้าศาลใครมีปืนสำหรับต่อไฟอุปกรณ์ยังชีพต่าง ๆ นะครับ มีคนเอาไปไว้ทำขนมอะไรครับ ภายในป่าครับ หรือว่าเสแสร้งผ่านมาก็ให้เอาไปประกอบอาหารกินได้เลย บางขนำที่บางคนก็มีการเอาเครื่องนุ่งห่มต่าง ๆ ไปวางไว้ให้นะครับ นอกจากนี้ครับ ยังมีคลิปที่นำเสบียงไปวางเอาไว้ในเรือเช่นเดียวกันครับ เผื่อจะหนีทางน้ำ ผู้ชมครับ เอามาให้ดูบางส่วนนะครับ ก็อย่างที่บอกว่าเรื่องจริงหรือว่าสร้าง Content นี้ก็ไม่แน่ใจนะดูแล้วก็ใช้วิจารณญาณไปพร้อมกันนะครับ เมื่อวานนี้นี่ครับผ่านทางรายการออนไลน์ Thairath Kingrooms ซึ่งคุณเควัดกับผมรวมจัดด้วยกันแล้วก็มีโอกาสสัมภาษณ์ทางคุณเอียด ลุงเอียด เส้งเอียด นี่ เป็นอดีตขุนโจรทางภาคใต้ ในปัจจุบันก็กลับกลายมานานมากแล้วนะครับ ไปให้ข้อมูลเอาไว้น่าสนใจในหลายประเด็นนะ โดยเฉพาะประเด็นที่ว่าเกลียดเลยคิดว่าทางเสียบแป้งนั้นจะมีการมอบตัวจริงไหมก็เรื่องของการหนีที่ในข่าวปรากฏว่าพี่พานี่นะครับ พาหนีปรากฏชื่อว่าพรานนกไหนบอกว่าพรานนกล่าสัตว์หากจะนำเสบียงอาหารไปทิ้งไว้ตามจุดต่าง ๆ นี่มันต้องเตรียมการล่วงหน้า 5-6 เดือนเลยนะ แล้วก็ไม่น่าจะช่วยนำทางในการหลบหนีครับ เพราะพรานนกนั้นชำนาญเฉพาะเชิงเขา แล้วก็ไม่ได้เชียวชาญเส้นทาง เดินขึ้นไปที่ข้างบนสันเขา มีประเด็นที่มีอีกประเด็นหนึ่งครับ เรื่องของการมอบตัวว่าจะลงเสียแป้งนี่จะมอบตัวไหมนี่ครับ เส้นทางโรงเรียนชื่อว่ามีโอกาสที่เสียบแป้งจะมอบตัวขึ้นอยู่กับวิธีการของเจ้าหน้าที่นะครับ สุดท้ายแล้วทุกคนก็รักชีวิตด้วยนะ สัญชาตญาณนักเล งถึงแม้คิดว่าอย่างไรก็แล้วแต่จะสู้ตายนี่ สุดท้ายทุกคนก็รักชีวิตถึงจุดหนึ่งนะครับ อาจจะยอมกลับมาในคุก ดีกว่าไปตายอยู่ในป่า แล้วอาจจะลองฟังความเห็นหน่อยไม่สำคัญ</w:t>
      </w:r>
    </w:p>
    <w:p>
      <w:pPr>
        <w:pStyle w:val="BodyText"/>
      </w:pPr>
      <w:r>
        <w:t xml:space="preserve">(คุณเอียด) ยังไม่รู้พรานนกหายไปจากไหนแล้วหายไปนานเท่าไหร่หายไปนานเท่าไหร่ พรานนกพรานนำทางพรานนกน่ะแป้งติดต่อว่าพรานนกมาขวางก็เลี้ยงไว้ตรงนั้นขวางเสบียงตรงนี้แล้วกูจะไปกินตรงนั้นตรงนี้ต้องล่วงหน้าอย่างน้อย 5-6 เดือน แต่พรานนกถนัดนำทาง ยังไม่รู้ว่าตรงไหนล่ะ อยู่ตรงไหน มันรู้เฉพาะสัตว์เดินตรงไหน ผมก็เคยผ่าน ผเรื่องนี้มาเยอะสู้ตายหมดทุกที่ในที่สุดพอถึงเวลาผมก็คิดถึงครอบครัวลูกเมียเมื่อมีโอกาสเราติดคุกตายในคุกดีกว่าตายในป่าแล้วถ้าไม่ตายหรอกได้ออกมาพบพ่อพบแม่พบพี่น้อง</w:t>
      </w:r>
    </w:p>
    <w:p>
      <w:pPr>
        <w:pStyle w:val="BodyText"/>
      </w:pPr>
      <w:r>
        <w:t xml:space="preserve">(คุณพงศ์เกษม) คืออย่างนี้ครับ ลุงเอียดนี่ให้สัมภาษณ์มาหลายรายการ รายการที่จักรวาลทางออนไลน์นะครับ ก็จะบอกว่าเราถามลุงเอียดเพราะว่าเราอยากรู้มุมมองหนึ่งคือเป็นคนในพื้นที่ด้วยอยู่ตรงเทือกเขาบรรทัด2. ที่สำคัญ ก็คือว่าเป็นอดีตโจรนะครับ ที่หนีการไล่ล่าของเจ้าหน้าที่ แล้วก็เข้าป่าตั้งแต่สมัยพรรคคอมมิวนิสต์ ก็อยากรู้มุมมองและคนที่หนีหาคนที่ดี มันจะมอบตัวแล้วมันจะเป็นไปได้ไหม เราให้ข้อมูลไว้ น่าสนใจ เดี๋ยวตามกันต่อนะคะ ยังไม่จบแค่นี้นะคะ ตอนนี้ดิฉันถามผู้ชมลงเขามาดูเหตุการณ์ที่นครราชสีมากันหน่อยแปลงเงินแก๊งทวงเงินเกิดเหตุอีกแล้วค่ะ กดว่าไปทวงเงินแล้วก็ไปรุมทำร้ายลูกหนี้ถึงบ้านบาดเจ็บทั้งสามีภรรยาที่เป็นลูกหนี้เลยค่ะ จะให้อยู่นี่</w:t>
      </w:r>
    </w:p>
    <w:p>
      <w:pPr>
        <w:pStyle w:val="BodyText"/>
      </w:pPr>
      <w:r>
        <w:t xml:space="preserve">(คุณวราภรณ์) เราก็จะได้ยินทั้งเสียงผู้หญิงเสียงผู้ชายนะคะ ชายฉกรรจ์ 2 คนบุกเข้ามาทำร้าย แล้วคนที่ทำร้าย ก็คือลูกหนี้คือนายทิวา ที่เกิดเหตุผู้ร้านคาร์แคร์ของเขานะคะ เมื่อวันที่ 22 ที่ผ่านมา ขึ้นในที่ว่านี่นะคะ เหล้าบอกว่าเขาไปกู้เงินมา 4,000 ต้นเดือน แล้วจ่ายดอกเบี้ยร้อยละ 20 ก็ส่งวันละ 200 แต่ขาดส่งไป 3 วันเพราะร้านปิดแล้วก็ทำให้เขาถูกทำร้ายอย่างที่เห็นในคลิปนั่นล่ะค่ะ ภรรยาจะเข้ามาช่วยก็ถูกทำร้ายไปด้วยหลังจากนั้นก็โทรข่มขู่ตลอด แล้วก็เลยไปแจ้งความให้ตำรวจนี่ ให้ลงแค่บันทึกประจำวั นอยากจะให้ตำรวจ นำตัวคนในคลิปนี้มาดำเนินคดีหน่อยค่ะ</w:t>
      </w:r>
    </w:p>
    <w:p>
      <w:pPr>
        <w:pStyle w:val="BodyText"/>
      </w:pPr>
      <w:r>
        <w:t xml:space="preserve">(คุณทิวา) ก็เราบอกเขาว่าเราอยู่ 3 วัน แล้วตอนนี้เขาเข้ามาทวงเงิน ยังไม่ได้ครับผม เพราะว่าผมยังไม่ได้เปิดร้านผมบอกว่าเดี๋ยวพรุ่งนี้เปิดร้านแล้วผมจะโอนเข้าไปให้พอหลังจากนั้นก็เหตุการณ์ก็ชุลมุนครับ พ่อก็โดนทำร้ายอย่างที่เห็น</w:t>
      </w:r>
    </w:p>
    <w:p>
      <w:pPr>
        <w:pStyle w:val="BodyText"/>
      </w:pPr>
      <w:r>
        <w:t xml:space="preserve">(คุณทิวา) ใช่ครับ ผมก็จะเข้าไปป้องกันแฟนแล้วนะ เพราว่า เขาก็ตัวใหญ่ แล้วผู้หญิงน่ะ ก็ไม่มีแรงที่จะสู้หรอกคะ แต่ว่าตอนนี้ตรงตรงข้อมือแฟนผมก็เป็นรอยลอย เลือดหน่อย ๆ</w:t>
      </w:r>
    </w:p>
    <w:p>
      <w:pPr>
        <w:pStyle w:val="BodyText"/>
      </w:pPr>
      <w:r>
        <w:t xml:space="preserve">(คุณวราภรณ์) ก็ถูกทำร้ายทั้งสามี ทั้งภรรยา คือภรรยาเป็นคนถ่ายคลิปนะคะ เธอเล่าบอกว่าที่สามีไม่ได้จ่ายหนี้เพราะเพิ่งกลับมาจากต่างจังหวัด จะรวมยอดจ่ายทั้งหมด แต่คนทวงหนี้ก็ไม่ยอมทำร้ายทั้งตัวเองแล้วก็สามีด้วยค่ะ ก็ไม่เคยเจอเหตุการณ์แบบนี้ก่อน อยากจะให้ตำรวจตามตัวมาดำเนินคดีค่ะ</w:t>
      </w:r>
    </w:p>
    <w:p>
      <w:pPr>
        <w:pStyle w:val="BodyText"/>
      </w:pPr>
      <w:r>
        <w:t xml:space="preserve">(คุณพงศ์เกษม) คุณผู้ชมครับ สุโขทัยครับ พระมีอาการโมโห เพราะว่าช าวบ้านนั้นขับไล่ออกวัด เอาปืนยิงเลยครับ เอาปืนยิงเจ้าหน้าที่อบต. หมู่บ้าน สุดท้ายครับ เจอชาวบ้านรุมสะกำจนหน้าบวมครับ คุณผู้ชมไปดูกับเหตุการณ์ที่เกิดขึ้นที่วัดเกาะระเบียง ที่ศรีสัชนาลัยจังหวัดสุโขทัยเจ้าหน้าที่ไปถึงครับ ไปเจอพระนะครับ ประเสริฐบ้านข้าวต้มมัดเอาไว้ก่อนเอาเชือกมัดเอาไว้นะตอนไปเจอหน้านี่หัวปูดเลยเลือดอาบเลยครับ แล้วก็มีทางสมาชิกสภาองค์การบริหารส่วนตำบลที่ชื่อคุณจอม อายุ 60 ปีนี่ ถูกยิงนะครับ ถูกยิงด้วยปืนครับ ได้รับบาดเจ็บก็ต้องพาส่งโรงพยาบาลไป จากการสอบสวนทราบ ว่าก่อนเกิดเหตุนั้น มีการประชุมกัน โดยชาวบ้านไม่ต้องการให้พระประเสริฐอยู่ที่นี่อีกต่อไป เนื่องจากพฤติกรรม ก็คืออันธพาลนะครับ เคยทำร้ายร่างกายเจ้าอาวาส ซึ่งพิการด้วยนะครับ พระประเสริฐนั้นก็เลยไม่พอใจครับ เลยกลับไปที่กุฏิโหจริงหรือที่ชาวบ้านว่าแล้วไปเอาปืนครับ มายิงใส่ร้านคุณจอมซึ่งเป็น 2 ตไป 1 นัดครับ พอประชาชนในพื้นที่เห็นก็กรูกันเข้าไปจับกุมตัว เอาเชือกมัดเอาไว้ แล้วก็แจ้งตำรวจนะครับ ระหว่างนั้นทางประชาชนบางส่วนโกรธ ก็เลยเข้าทำร้ายพระประเสริฐ ละมุนเลยครับ พระประเสริฐบอกว่าโกรธแค้นคนเจ็บนะเพราะว่าไปพูดใส่ร้ายใจร้ายนี่โอ้โหชาวบ้านเขาเกลียดชังคนก็เลยแบบว่าบันดาลโทสะเลยครับ คราวนี้นะครับ ส่วนเรื่องทำร้ายเจ้าอาวาสที่พิการสาเหตุเพราะว่าฉันข้าวอยู่ด้วยกัน แล้วเจ้าอาวาสท่านคายอาหารใส่ชามข้าวของตน ก็เลยบันดาลโทสะอีกเหมือนกัน โดยเจ้าหน้าที่ แจ้งข้อหาพยายามฆ่าผู้อื่นโดยเจตนา</w:t>
      </w:r>
    </w:p>
    <w:p>
      <w:pPr>
        <w:pStyle w:val="BodyText"/>
      </w:pPr>
      <w:r>
        <w:t xml:space="preserve">(คุณวราภรณ์) ไปเอาปืนมายิงเลยนะคะ พยายามฆ่าผู้อื่นโดยเจตนานะคะ อีกเรื่องหนึ่งตอนนี้ที่เป็นประเด็นร้อนเลยนะคะ ก็คือที่เพจอยากดังเดี๋ยวจัดให้ได้ลงคลิปเอาไว้นะคะ ที่มีพระรูปหนึ่งสักรูปยักษ์หน้าเพจแล้วก็ไปพบเพื่อที่จะให้แก้คุณไสยไปพบอาจารย์ชื่อดังนะครับ ถ้าเกิดมีอาการมันก็ของเข้าของขึ้นด้วยนะครับ ไปดูคลิปนี้กันหน่อยเ พราะว่า เดี๋ยวมีความคิดเห็นจากพระอาจารย์พยอมด้วยค่ะ</w:t>
      </w:r>
    </w:p>
    <w:p>
      <w:pPr>
        <w:pStyle w:val="BodyText"/>
      </w:pPr>
      <w:r>
        <w:t xml:space="preserve">[คลิปวิดีโอเหตุการณ์]</w:t>
      </w:r>
    </w:p>
    <w:p>
      <w:pPr>
        <w:pStyle w:val="BodyText"/>
      </w:pPr>
      <w:r>
        <w:t xml:space="preserve">(คุณวราภรณ์) นี่คืออาการตอนที่ไปให้อาจารย์ชื่อดัง ที่ราชบุรี บริกรรมคาถาแก้ไขคุณสายเนี่ยนะคะ ียบแบบนี้สักพักหนึ่งแล้วพอโดนเป่ากระหม่อมอีกทีนึงก็เหมือนกับเนี่ยบริกรรมคาถาแล้วก็หายเป็นปลิดทิ้งเรื่องนี้่ถูกวิพากษ์วิจารณ์กันค่ะ แล้วเราก็ไปถามพระอาจารย์พยอมกัลยาโณเจ้าอาวาสวัดสวนแก้วซึ่งท่านบอกว่าพระรูปนั้นทำอะไรดูน่าเกลียด ภูมิใจตรงไหน แทนที่จะทำเรื่องที่ควรทำ กลับทำเรื่องน่าสมเพชเวทนาแบบนี้ คือท่านใช้คำว่า</w:t>
      </w:r>
      <w:r>
        <w:t xml:space="preserve"> </w:t>
      </w:r>
      <w:r>
        <w:t xml:space="preserve">“</w:t>
      </w:r>
      <w:r>
        <w:t xml:space="preserve">โหลยโท่ย</w:t>
      </w:r>
      <w:r>
        <w:t xml:space="preserve">”</w:t>
      </w:r>
      <w:r>
        <w:t xml:space="preserve"> </w:t>
      </w:r>
      <w:r>
        <w:t xml:space="preserve">เรียนรู้และศึกษาเป็นพระไปให้คนเขาจับผัวสัก อันนี้ท่านบอกว่าหมดสภาพเลยนะคะ ยิ่งถ้าเห็นภาพตัวเองคงไม่เหลือความภูมิใจในผ้าเหลืองเลยญาติโยมที่ตักบาตรให้ก็คงเสียใจ แล้วท่านบอกว่าพระที่คลังในสติปัญญา ก็ดีแต่ถ้ามาข้างหลังแบบนี้เสียหายควรจะอยู่กับพุทธเจ้าค่ะ ไปฟังเสียงของท่านอาจารย์พยอมกันหน่อยค่ะ</w:t>
      </w:r>
    </w:p>
    <w:p>
      <w:pPr>
        <w:pStyle w:val="BodyText"/>
      </w:pPr>
      <w:r>
        <w:t xml:space="preserve">(พระอาจารย์พยอม) แกไม่รู้สึกแกเป็นอะไร แล้วต้องไปทำอะไร มาทำไมกำลังออกมาน่าเกลียดน่าชังอย่างนี้ ภูมิใจตรงไหน แทนที่จะทำเรื่องที่มันน่าทำ ทำแล้วภูมิใจนุ้ยก้อยไม่ได้เรียนรู้ได้ศึกษาก็เลยว่าให้เขาจับหัวสักนิดเหมือนกันหมดสภาพโกงไม่มีแล้วก็ไม่มีความเกรงใจมีแต่จะต้องนั่งเสียใจในภายหลังจะได้ดูภาพของตัวเอง</w:t>
      </w:r>
    </w:p>
    <w:p>
      <w:pPr>
        <w:pStyle w:val="BodyText"/>
      </w:pPr>
      <w:r>
        <w:t xml:space="preserve">(คุณวราภรณ์) นี่ค่ะ ท่านก็บอกว่าพระไปหาไสยศาสตร์ให้มันเดือนละชั้นวิชานะคะ พ่อเป็นวิชาที่ไม่ได้จะพาให้พ้นทุกข์ จะมีแต่ความทุกข์ค่ะ</w:t>
      </w:r>
    </w:p>
    <w:p>
      <w:pPr>
        <w:pStyle w:val="BodyText"/>
      </w:pPr>
      <w:r>
        <w:t xml:space="preserve">(คุณพงศ์เกษม) ยังอยู่ที่เรื่องเกี่ยวกับพระนะครับ จะพาไปนอกวัด เพราะว่า พระนุ่งบอกซ์เซอร์อยู่คนเดียว แล้วก็อยู่ ไปเช่าห้องอยู่ด้วยที่นนทบุรี ไปส่งครับ เราไปดูภาพตอนที่ไปจับหน่อยชื่อวัดอะไรสำนักงานอะไรนะ ภูสิงห์</w:t>
      </w:r>
    </w:p>
    <w:p>
      <w:pPr>
        <w:pStyle w:val="BodyText"/>
      </w:pPr>
      <w:r>
        <w:t xml:space="preserve">(คุณพงศ์เกษม) เจ้าหน้าที่ไปเจอก็กำลังนี่ ห่มขาวเคยอยู่ตัวเดียวที่อำเภอเมืองนนทบุรีมาเช่าห้องครับ พอไปถึงก็พบผู้ชายคนนี้นะครับ อยู่ภายในห้องน้ำออกมา สภาพก็อย่างที่เห็นนะครับ ทราบชื่อพระสุรพล อายุ 64 ปี บวชอยู่ที่ศรีสะเกษครับ ซึ่งพระนี่ บอกว่าเป็นพระจริง ๆ นะ พระสุรพลนะครับ ประมาณเดือนกว่าแล้ว ราคา 1,300 บาท เช่าห้องอยู่เขาบอกว่าป่วยเพราะว่าเขาบอกว่าเขาป่วยเลยมารักษาที่โรงพยาบาลสงฆ์ในกรุงเทพฯ สะดวกในการเดินทางส่วนเรื่องค่าใช้จ่ายประจำวันนี่นะครับ ก็มีญาติโยมมาดูแลแล้วก็ไปบิณฑบาตด้วยบอกว่าแถวรังสิตนะครับ นั่งรถไปต่อมาเจ้าหน้าที่ตำรวจ และสำนักพุทธนนทบุรีครับ ก็โทรศัพท์สอบถามกับทางเจ้าอาวาสนะครับ วัดที่อ้างว่าอยู่ที่ไหนศรีสะเกษ เรื่องสถานะของพระสุรพล ทางเจ้าอาวาสท่านก็บอกว่าก็จำไม่ได้แล้วนะ สอบถามจนทราบว่ามีการบวชพระจริงอยากไปบวชที่วัดสาขาแล้วครับ ได้ครับ มีพระเป็นเจ้าอาวาสวัดบางแพรกใต้ก็เดินทางมาสอบทางพระสุรพลซึ่งพบว่ามีความผิดตามวินัยสงฆ์นะครับคุณผู้ชมครับ พระไม่สามารถไปเช่าห้อง หรือไปอยู่ที่บ้านได้นะครับ แล้วก็ไม่ได้มีการติดต่อคณะสงฆ์ ในจังหวัดนนทบุรีนะครับ ก็ตัดสินใจให้สึกทันทีนะครับ</w:t>
      </w:r>
    </w:p>
    <w:p>
      <w:pPr>
        <w:pStyle w:val="BodyText"/>
      </w:pPr>
      <w:r>
        <w:t xml:space="preserve">(คุณวราภรณ์) ก็คือจบยูนิฟอร์มก็ไม่ใช่แล้ว ก็ไม่ได้อยู่ที่วัดด้วยนะคะ เรื่องพระ เรื่องวัดกับอีกสักเรื่องหนึ่งก็กลายเป็นดรามาค่ะ ก็ไม่รู้คิดได้อย่างไรเหมือนกันเขาก็มีงานกันแล้วก็มีการเปิดโรงทานปรากฏว่าในโรงทานและมีการเลี้ยงเหล้าค่ะ เหล้าในโรงทานของวัตถุนิยมคะเรื่องนี้ถูกวิพากษ์วิจารณ์อย่างร้อนแรงเลยค่ะ พระครูเกษมสรคุณ เจ้าอาวาสวัดเขาดิน วันนี้ได้ออกมาชี้แจงนะคะ อันนี้คือภาพที่งานทอดกฐินสามัคคี เมื่อ 19 พฤศจิกายน 2564 ทานตามประเพณีนิยมแล้วนี่ จัดดโต๊ะนี่ โรงทานตรงนี้โรงทานเหล้าฟรี คลิปนี้เอามาลงยังเขียนเลยอะไรก็ไม่สะดุดตาเท่าตรงนี้นะ มาอย่างไรนะคะ ที่ที่ศาลาการเปรียญนะคะ เจ้าอาวาสไม่ทราบเหมือนกันนะว่าชาวบ้านมาเปิดโรงทานเหล้าฟรีแบบนี้เพราะว่าท่านนี่ ก็อยู่แต่บนศาลาการเปรียญ ก็เลยไม่เห็นว่ามีอะไรแบบนี้บนโรงทานด้วย จนมีชาวบ้านนี่ ไปถ่ายคลิปมานะคะ แล้วก็เพิ่งทราบ ว่าในหมู่บ้านนี่แหละ มาทำแบบนี้ ซึ่งสร้างความเสียหายให้กับวัดมากเลย เพราะว่าตัวเองนี่ สั่งห้ามดื่มเหล้า ห้ามเล่นการพนัน แล้วที่ผ่านมาไม่มีเรื่องแบบนี้นะคะ กำนันตำบลเขาดินตอนนี้นำตัวผู้ก่อเหตุไปให้ตำรวจสอบสวนแล้ว แล้วก็ปรับไป 3,000 นะคะ ตาม พรบ.ควบคุมเครื่องดื่มแอลกอฮอล์ค่ะ เอาเหล้ามาทำโรงทานปีนี้ดีไม่ดีอย่างไรใครจะเอาเหล้าไปกินเหล้า หลวงพ่อต้องดูแลตลอดเลย หลวงพ่อก็ไม่เห็นเลย ทุกปีก็ไม่ได้ดูกันหรอก ในวัดห้ามทานเหล้าอยู่แล้วใช่ไหม</w:t>
      </w:r>
    </w:p>
    <w:p>
      <w:pPr>
        <w:pStyle w:val="BodyText"/>
      </w:pPr>
      <w:r>
        <w:t xml:space="preserve">(คุณวราภรณ์) จริง ๆ เรื่องนี้ก็มันก็ไม่ควรจะเกิดขึ้นนะคะ แล้วมีการเขียนป้ายเขียนอะไรนี้ด้วย โรงทานเหล้าฟรี แจกเหล้า ไปงานบุญในวัดนะคะ ตอนนี้กำนันก็แจ้งเรื่องนี้กับสำนักพุทธศาสนาและผู้ว่าราชการจังหวัดสระบุรีและว่าถูกปรับไป 3,000 คนที่ไปตั้งโรงทานลักษณะแบบนี้นะคะ คุณลุงคุณลุงอายุ 62 ปลูกผักสวนครัวครับ เอาไว้กิน เอาไว้ขาย แต่ทีนี้ทำให้เพื่อนบ้านนั้นไม่พอใจเลยครับ อ้างว่าจุดที่ลุงนั้นไปปลูกนี่ มันไปอยู่บริเวณหน้าบ้านของ เขามีปากเสียงกัน ถึงขั้นยกพวกตีกันแล้วก็บาดเจ็บทั้งคู่ครับ ไปดูคลิปเหตุการณ์กันครับ</w:t>
      </w:r>
    </w:p>
    <w:p>
      <w:pPr>
        <w:pStyle w:val="BodyText"/>
      </w:pPr>
      <w:r>
        <w:t xml:space="preserve">[คลิปวิดีโอเหตุการณ์]</w:t>
      </w:r>
    </w:p>
    <w:p>
      <w:pPr>
        <w:pStyle w:val="BodyText"/>
      </w:pPr>
      <w:r>
        <w:t xml:space="preserve">(คุณพงศ์เกษม) พี่ก็ปลูกผักใช่ไหมในบ้านตัวเองหรือเปล่าอำเภอหางดงเชียงใหม่ตำบลน้ำแพร่นี่นะครับ คุณปัญญาหรือว่าลุงคำ ใส่เสื้อสีขาว แล้วก็ลูกเขยเสื้อแดง อันนี้ฝ่ายเดียวกันมีเรื่องกับครอบครัวหนึ่งมีอยู่ 5 คนครับ ก็มีชาย 2 หญิง 2 เด็กชายอีก 1 คน เพิ่งจะย้ายมาอยู่ที่หมู่บ้านแห่งนี้ได้ปีกว่า ๆ นะครับปมเหตุมาจากครอบครัวที่ย้ายมาใหม่ไม่พอใจลุงคำแกปลูกผักตรงข้ามหน้าบ้านของครอบครัวครับ แล้วก็มีปากเสียงกันมาอยู่สักพักแล้วทีนี้เมื่อวานนี้เลยครับ ครอบครัวนี้ครับ ออกไปตัดพืชผักสวนครัวของลุงคำทิ้ง ก้มีปากเสียงอย่างที่เห็น ลงไม้ลงมือกัน ฝ่ายนั้นก็ได้ครับ เอาเหล็กด้วยมีต้นไม้ฟาดกันกลางถนนครับ คนในหมู่บ้านได้เห็นเป็นหลักฐานนะครับ สุดท้ายมีคนบาดเจ็บครับ หัวแตกเลยนะครับ ร่างกายฟกช้ำ ตำรวจต้องเข้ามาระงับเหตุครับ ที่ปลูกนะคุณผู้ชมถ้าดูจากในคลิปนี่นะคะ ก็คือว่าฝั่งตรงข้ามจะเป็นที่ว่างใช่ไหมคะ แจ้งความไว้แล้วนะ ที่โรงพักในพื้นที่</w:t>
      </w:r>
    </w:p>
    <w:p>
      <w:pPr>
        <w:pStyle w:val="BodyText"/>
      </w:pPr>
      <w:r>
        <w:t xml:space="preserve">(คุณวราภรณ์) ดูเห็นตรงจุดนี้แล้วทางฝ่ายนั้น เขาก็บอกว่ามันเป็นที่สาธารณะ ลูกเขาบอกว่าเป็นที่สาธารณะก็ปลูกได้สิ แต่ปรากฏว่ามันอยู่หน้าบ้านเขาไง แล้วเขาบอกว่าเวลาที่ลุงคำนี่ ตอกเสาหลักรั้วเสียงก็ดังสร้างความรำคาญเวลาที่ใช้สารเคมีพ่นมันก็เข้าบ้านเขาเพราะตอนนี้มันอยู่หน้าบ้านเขาตรงนี้มันก็เลยกลายเป็นประเด็นที่ทำให้เรามีปัญหากับเป็นบ้านนะคะ ขณะที่ภรรยาของนายบีนี่ย ก็บอกว่าเป็นใครก็ต้องปกป้องลูกที่โดนทำร้าย แล้วลูกก็เป็นผู้หญิงด้วย เขาก็ไปแจ้งความไว้เหมือนกันค่ะ</w:t>
      </w:r>
    </w:p>
    <w:p>
      <w:pPr>
        <w:pStyle w:val="BodyText"/>
      </w:pPr>
      <w:r>
        <w:t xml:space="preserve">(คุณบี) มาทำอะไรหน้าบ้านเขาก็ไม่ยอม ก็เป็นเรื่องที่จุดประกายนี้ ทีนี้ลูกคนลูกเขาทะเลาะกัน ใช่ ขับรถมาจอด มีดนายเป็นคนลงมือก่อนครับ พี่ครับ น้องมือก่อนเลยจะยาเคมีกลิ่นเข้าไปพัดลมมันไปทางนี้นะจะกินทีนะจะมาตรงนี้ผมก็มีภาพจอดรถจอดกระบะจอดรถมอเตอร์ไซค์มาคุยกันไม่ดับเครื่องทั้งควันทั้งกินทั้งเสียสุขภาพเสียหมดเลยบ้านอยู่ใกล้ ๆ กันสรุปแล้วก็คือไม่ต้องถามแล้วมาขายกันอะไรโต๊งเต๊งตอก ตี 5 กว่า 6 โมงมาต่อกันเลยพกอะไรเรื่องนี้ก็มีเหตุผลกันทั้ง 2 ฝ่ายนะ คุณชมแต่ว่าสุดท้ายมันเป็นแบบนี้ค่ะ มีการแบบเหมือนทำร้ายร่างกายเจ็บตัวกันลุงทำเองก็บอกว่ากระปุกคนละฝั่งถนนมันไม่ได้ไปเกะกะหน้าบ้านนายบีเสียหน่อยแล้ววันเกิดเหตุก็จะไปคุยสอบถามแต่โดนด่ามาตนเองกับผู้ชายบาดเจ็บเย็บไปหลายเข็มก็จะเอาเรื่องถึงที่สุดเหมือนกันนะคะ ตัวเองก็ข้อมือหักลูก ๆ นี่ โดนเหล็กข้อมือหัก ตัวเองก็มีแผลหลายจุด ก็จะปกป้องให้ถึงที่สุดเหมือนกัน</w:t>
      </w:r>
    </w:p>
    <w:p>
      <w:pPr>
        <w:pStyle w:val="BodyText"/>
      </w:pPr>
      <w:r>
        <w:t xml:space="preserve">(คุณคำ) มาหาเรื่องเลย ผมจะเข้าไปหาลูกเขยเลย</w:t>
      </w:r>
    </w:p>
    <w:p>
      <w:pPr>
        <w:pStyle w:val="BodyText"/>
      </w:pPr>
      <w:r>
        <w:t xml:space="preserve">(คุณวราภรณ์) คุณผู้ชมคะ เรื่องนี้ผู้ใหญ่บ้านนี่ บอกว่าเขานี่แหละ เป็นคนอนุญาตให้ลุงคำให้ลุงคำปลูกผักเองนะคะ แล้วที่ผ่านมาก็เคยไปเจรจากับฝั่งนายบีแล้วนะคะ แต่ว่าโดนด่ากลับมาก็ทนไม่ไหวต้องแจ้งความตำรวจว่าอย่างไรสภ. หางดงบอกว่าเรื่องนี้ต่างฝ่ายต่างสมัครใจที่จะมีเรื่องการตรวจสอบหลักฐานแล้ว 2 ฝ่ายก็มีอาวุธที่จะรุมทำร้ายกันทั้งคู่ เดี๋ยวรอผลแพทย์ออกมาระบุว่าฝ่ายไหนเจ็บมากน้อยแค่ไหน แล้วจะแจ้งข้อหาตามขั้นตอนค่ะ</w:t>
      </w:r>
    </w:p>
    <w:p>
      <w:pPr>
        <w:pStyle w:val="BodyText"/>
      </w:pPr>
      <w:r>
        <w:t xml:space="preserve">(คุณพงศ์เกษม) คุณผู้ชมจำเหตุการณ์เมื่อวานได้ใช่ไหม ที่เรานำเสนอไปที่จังหวัดสุรินทร์ ที่เป็นงานของจังหวัด แล้วก็มีคอนเสิร์ตคาราบาวด้วยกันตั้งแต่ในคอนเสิร์ตคอนเสิร์ตปุ๊บนี่ ซัดกันแบบมีอีกจุดหนึ่งนะเมื่อวานนี้ก็มีคนตายด้วยนะคนเสียชีวิตเป็นลูกโดนลูกหลงนะครับ ไม่ได้เกี่ยวเลยนะครับ มีอีกจุดหนึ่งเหมือนกันตีกันครับ วัยรุ่นตีกันกลางสี่แยก แต่ว่ายังดีที่ไม่มีใครโดนอะไรเลยนะ ไปดูภาพเหตุการณ์ครับ</w:t>
      </w:r>
    </w:p>
    <w:p>
      <w:pPr>
        <w:pStyle w:val="BodyText"/>
      </w:pPr>
      <w:r>
        <w:t xml:space="preserve">[คลิปวิดีโอเหตุการณ์]</w:t>
      </w:r>
    </w:p>
    <w:p>
      <w:pPr>
        <w:pStyle w:val="BodyText"/>
      </w:pPr>
      <w:r>
        <w:t xml:space="preserve">(คุณพงศ์เกษม) ครับ ยังดีที่มีที่ให้ถอยได้ครับ แล้วก็ไม่มีใครเป็นจากเหตุการณ์นี้ คนมาหาความสุขแท้ ๆ ต้องมานี้ตายกันตอนเที่ยงคืน ทำงานเลิกงานเอามาให้ดูกันอีกเหตุการณ์หนึ่งเกิดวันเดียวกันนี่แหละครับ เลยนะคะ นี่ก็คือข่าวเย็นไทยรัฐในเย็นวันนี้นะครับ พรุ่งนี้พบกันใหม่ 16.45 น. นะคะ วันนี้สวัสดีค่ะ</w:t>
      </w:r>
    </w:p>
    <w:p>
      <w:pPr>
        <w:pStyle w:val="BodyText"/>
      </w:pPr>
      <w:r>
        <w:t xml:space="preserve">(คุณพงศ์เกษม)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เย็นไทยรัฐ 23 พ.ย. 66 | ThairathTV</dc:title>
  <dc:creator/>
  <cp:keywords/>
  <dcterms:created xsi:type="dcterms:W3CDTF">2023-11-28T07:08:35Z</dcterms:created>
  <dcterms:modified xsi:type="dcterms:W3CDTF">2023-11-28T07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พฤษจิกายน 2566 เวลา 10.30 น.</vt:lpwstr>
  </property>
  <property fmtid="{D5CDD505-2E9C-101B-9397-08002B2CF9AE}" pid="3" name="subtitle">
    <vt:lpwstr/>
  </property>
</Properties>
</file>